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5CC576" w14:textId="77777777" w:rsidR="005B7AD0" w:rsidRPr="004B5223" w:rsidRDefault="00FB41A8" w:rsidP="004B5223">
      <w:pPr>
        <w:widowControl w:val="0"/>
        <w:spacing w:line="640" w:lineRule="exact"/>
        <w:jc w:val="center"/>
        <w:rPr>
          <w:rFonts w:ascii="HG丸ｺﾞｼｯｸM-PRO" w:eastAsia="HG丸ｺﾞｼｯｸM-PRO" w:hAnsi="HG丸ｺﾞｼｯｸM-PRO"/>
          <w:sz w:val="36"/>
          <w:szCs w:val="36"/>
        </w:rPr>
      </w:pPr>
      <w:r>
        <w:rPr>
          <w:rFonts w:ascii="HG丸ｺﾞｼｯｸM-PRO" w:eastAsia="HG丸ｺﾞｼｯｸM-PRO" w:hAnsi="HG丸ｺﾞｼｯｸM-PRO"/>
          <w:sz w:val="36"/>
          <w:szCs w:val="36"/>
        </w:rPr>
        <w:ruby>
          <w:rubyPr>
            <w:rubyAlign w:val="distributeSpace"/>
            <w:hps w:val="18"/>
            <w:hpsRaise w:val="34"/>
            <w:hpsBaseText w:val="36"/>
            <w:lid w:val="ja-JP"/>
          </w:rubyPr>
          <w:rt>
            <w:r w:rsidR="00FB41A8" w:rsidRPr="00FB41A8">
              <w:rPr>
                <w:rFonts w:ascii="HG丸ｺﾞｼｯｸM-PRO" w:eastAsia="HG丸ｺﾞｼｯｸM-PRO" w:hAnsi="HG丸ｺﾞｼｯｸM-PRO"/>
                <w:sz w:val="18"/>
                <w:szCs w:val="36"/>
              </w:rPr>
              <w:t>てんじめい</w:t>
            </w:r>
          </w:rt>
          <w:rubyBase>
            <w:r w:rsidR="00FB41A8">
              <w:rPr>
                <w:rFonts w:ascii="HG丸ｺﾞｼｯｸM-PRO" w:eastAsia="HG丸ｺﾞｼｯｸM-PRO" w:hAnsi="HG丸ｺﾞｼｯｸM-PRO"/>
                <w:sz w:val="36"/>
                <w:szCs w:val="36"/>
              </w:rPr>
              <w:t>展示名</w:t>
            </w:r>
          </w:rubyBase>
        </w:ruby>
      </w:r>
      <w:r w:rsidR="002E54B8" w:rsidRPr="004B5223">
        <w:rPr>
          <w:rFonts w:ascii="HG丸ｺﾞｼｯｸM-PRO" w:eastAsia="HG丸ｺﾞｼｯｸM-PRO" w:hAnsi="HG丸ｺﾞｼｯｸM-PRO" w:hint="eastAsia"/>
          <w:sz w:val="36"/>
          <w:szCs w:val="36"/>
        </w:rPr>
        <w:t>：</w:t>
      </w:r>
      <w:r w:rsidR="00533180">
        <w:rPr>
          <w:rFonts w:ascii="HG丸ｺﾞｼｯｸM-PRO" w:eastAsia="HG丸ｺﾞｼｯｸM-PRO" w:hAnsi="HG丸ｺﾞｼｯｸM-PRO" w:hint="eastAsia"/>
          <w:sz w:val="36"/>
          <w:szCs w:val="36"/>
        </w:rPr>
        <w:t>H</w:t>
      </w:r>
      <w:r w:rsidR="004B5223">
        <w:rPr>
          <w:rFonts w:ascii="HG丸ｺﾞｼｯｸM-PRO" w:eastAsia="HG丸ｺﾞｼｯｸM-PRO" w:hAnsi="HG丸ｺﾞｼｯｸM-PRO" w:hint="eastAsia"/>
          <w:sz w:val="36"/>
          <w:szCs w:val="36"/>
        </w:rPr>
        <w:t>G</w:t>
      </w:r>
      <w:r w:rsidR="004B5223">
        <w:rPr>
          <w:rFonts w:ascii="HG丸ｺﾞｼｯｸM-PRO" w:eastAsia="HG丸ｺﾞｼｯｸM-PRO" w:hAnsi="HG丸ｺﾞｼｯｸM-PRO"/>
          <w:sz w:val="36"/>
          <w:szCs w:val="36"/>
        </w:rPr>
        <w:ruby>
          <w:rubyPr>
            <w:rubyAlign w:val="distributeSpace"/>
            <w:hps w:val="18"/>
            <w:hpsRaise w:val="34"/>
            <w:hpsBaseText w:val="36"/>
            <w:lid w:val="ja-JP"/>
          </w:rubyPr>
          <w:rt>
            <w:r w:rsidR="004B5223" w:rsidRPr="004B5223">
              <w:rPr>
                <w:rFonts w:ascii="HG丸ｺﾞｼｯｸM-PRO" w:eastAsia="HG丸ｺﾞｼｯｸM-PRO" w:hAnsi="HG丸ｺﾞｼｯｸM-PRO"/>
                <w:sz w:val="18"/>
                <w:szCs w:val="36"/>
              </w:rPr>
              <w:t>まる</w:t>
            </w:r>
          </w:rt>
          <w:rubyBase>
            <w:r w:rsidR="004B5223">
              <w:rPr>
                <w:rFonts w:ascii="HG丸ｺﾞｼｯｸM-PRO" w:eastAsia="HG丸ｺﾞｼｯｸM-PRO" w:hAnsi="HG丸ｺﾞｼｯｸM-PRO"/>
                <w:sz w:val="36"/>
                <w:szCs w:val="36"/>
              </w:rPr>
              <w:t>丸</w:t>
            </w:r>
          </w:rubyBase>
        </w:ruby>
      </w:r>
      <w:r w:rsidR="005B7AD0" w:rsidRPr="004B5223">
        <w:rPr>
          <w:rFonts w:ascii="HG丸ｺﾞｼｯｸM-PRO" w:eastAsia="HG丸ｺﾞｼｯｸM-PRO" w:hAnsi="HG丸ｺﾞｼｯｸM-PRO" w:hint="eastAsia"/>
          <w:sz w:val="36"/>
          <w:szCs w:val="36"/>
        </w:rPr>
        <w:t>ゴシック</w:t>
      </w:r>
      <w:r w:rsidR="004B5223">
        <w:rPr>
          <w:rFonts w:ascii="HG丸ｺﾞｼｯｸM-PRO" w:eastAsia="HG丸ｺﾞｼｯｸM-PRO" w:hAnsi="HG丸ｺﾞｼｯｸM-PRO" w:hint="eastAsia"/>
          <w:sz w:val="36"/>
          <w:szCs w:val="36"/>
        </w:rPr>
        <w:t>M-PRO</w:t>
      </w:r>
      <w:r w:rsidR="005B7AD0" w:rsidRPr="004B5223">
        <w:rPr>
          <w:rFonts w:ascii="HG丸ｺﾞｼｯｸM-PRO" w:eastAsia="HG丸ｺﾞｼｯｸM-PRO" w:hAnsi="HG丸ｺﾞｼｯｸM-PRO" w:hint="eastAsia"/>
          <w:sz w:val="36"/>
          <w:szCs w:val="36"/>
        </w:rPr>
        <w:t xml:space="preserve">　</w:t>
      </w:r>
      <w:r w:rsidR="002E54B8" w:rsidRPr="004B5223">
        <w:rPr>
          <w:rFonts w:ascii="HG丸ｺﾞｼｯｸM-PRO" w:eastAsia="HG丸ｺﾞｼｯｸM-PRO" w:hAnsi="HG丸ｺﾞｼｯｸM-PRO" w:hint="eastAsia"/>
          <w:sz w:val="36"/>
          <w:szCs w:val="36"/>
        </w:rPr>
        <w:t>18</w:t>
      </w:r>
      <w:r>
        <w:rPr>
          <w:rFonts w:ascii="HG丸ｺﾞｼｯｸM-PRO" w:eastAsia="HG丸ｺﾞｼｯｸM-PRO" w:hAnsi="HG丸ｺﾞｼｯｸM-PRO" w:hint="eastAsia"/>
          <w:sz w:val="36"/>
          <w:szCs w:val="36"/>
        </w:rPr>
        <w:t>pt</w:t>
      </w:r>
    </w:p>
    <w:p w14:paraId="1D102C4A" w14:textId="77777777" w:rsidR="002E54B8" w:rsidRDefault="00FC7103" w:rsidP="004B5223">
      <w:pPr>
        <w:jc w:val="center"/>
        <w:rPr>
          <w:sz w:val="28"/>
          <w:szCs w:val="28"/>
        </w:rPr>
      </w:pPr>
      <w:r>
        <w:rPr>
          <w:sz w:val="28"/>
          <w:szCs w:val="28"/>
        </w:rPr>
        <w:ruby>
          <w:rubyPr>
            <w:rubyAlign w:val="distributeSpace"/>
            <w:hps w:val="14"/>
            <w:hpsRaise w:val="26"/>
            <w:hpsBaseText w:val="28"/>
            <w:lid w:val="ja-JP"/>
          </w:rubyPr>
          <w:rt>
            <w:r w:rsidR="00FC7103" w:rsidRPr="00FC7103">
              <w:rPr>
                <w:rFonts w:ascii="ＭＳ 明朝" w:eastAsia="ＭＳ 明朝" w:hAnsi="ＭＳ 明朝" w:hint="eastAsia"/>
                <w:sz w:val="14"/>
                <w:szCs w:val="28"/>
              </w:rPr>
              <w:t>しゅってんしゃめい</w:t>
            </w:r>
          </w:rt>
          <w:rubyBase>
            <w:r w:rsidR="00FC7103">
              <w:rPr>
                <w:rFonts w:hint="eastAsia"/>
                <w:sz w:val="28"/>
                <w:szCs w:val="28"/>
              </w:rPr>
              <w:t>出展者名</w:t>
            </w:r>
          </w:rubyBase>
        </w:ruby>
      </w:r>
      <w:r w:rsidR="002E54B8" w:rsidRPr="002E54B8">
        <w:rPr>
          <w:rFonts w:hint="eastAsia"/>
          <w:sz w:val="28"/>
          <w:szCs w:val="28"/>
        </w:rPr>
        <w:t>（</w:t>
      </w:r>
      <w:r>
        <w:rPr>
          <w:sz w:val="28"/>
          <w:szCs w:val="28"/>
        </w:rPr>
        <w:ruby>
          <w:rubyPr>
            <w:rubyAlign w:val="distributeSpace"/>
            <w:hps w:val="14"/>
            <w:hpsRaise w:val="26"/>
            <w:hpsBaseText w:val="28"/>
            <w:lid w:val="ja-JP"/>
          </w:rubyPr>
          <w:rt>
            <w:r w:rsidR="00FC7103" w:rsidRPr="00FC7103">
              <w:rPr>
                <w:rFonts w:ascii="ＭＳ 明朝" w:eastAsia="ＭＳ 明朝" w:hAnsi="ＭＳ 明朝" w:hint="eastAsia"/>
                <w:sz w:val="14"/>
                <w:szCs w:val="28"/>
              </w:rPr>
              <w:t>しょぞく</w:t>
            </w:r>
          </w:rt>
          <w:rubyBase>
            <w:r w:rsidR="00FC7103">
              <w:rPr>
                <w:rFonts w:hint="eastAsia"/>
                <w:sz w:val="28"/>
                <w:szCs w:val="28"/>
              </w:rPr>
              <w:t>所属</w:t>
            </w:r>
          </w:rubyBase>
        </w:ruby>
      </w:r>
      <w:r w:rsidR="002E54B8" w:rsidRPr="002E54B8">
        <w:rPr>
          <w:rFonts w:hint="eastAsia"/>
          <w:sz w:val="28"/>
          <w:szCs w:val="28"/>
        </w:rPr>
        <w:t>）ＭＳ</w:t>
      </w:r>
      <w:r w:rsidR="00533180">
        <w:rPr>
          <w:sz w:val="28"/>
          <w:szCs w:val="28"/>
        </w:rPr>
        <w:ruby>
          <w:rubyPr>
            <w:rubyAlign w:val="distributeSpace"/>
            <w:hps w:val="14"/>
            <w:hpsRaise w:val="26"/>
            <w:hpsBaseText w:val="28"/>
            <w:lid w:val="ja-JP"/>
          </w:rubyPr>
          <w:rt>
            <w:r w:rsidR="00533180" w:rsidRPr="00533180">
              <w:rPr>
                <w:rFonts w:ascii="ＭＳ 明朝" w:eastAsia="ＭＳ 明朝" w:hAnsi="ＭＳ 明朝" w:hint="eastAsia"/>
                <w:sz w:val="14"/>
                <w:szCs w:val="28"/>
              </w:rPr>
              <w:t>みんちょう</w:t>
            </w:r>
          </w:rt>
          <w:rubyBase>
            <w:r w:rsidR="00533180">
              <w:rPr>
                <w:rFonts w:hint="eastAsia"/>
                <w:sz w:val="28"/>
                <w:szCs w:val="28"/>
              </w:rPr>
              <w:t>明朝</w:t>
            </w:r>
          </w:rubyBase>
        </w:ruby>
      </w:r>
      <w:r w:rsidR="002E54B8">
        <w:rPr>
          <w:sz w:val="28"/>
          <w:szCs w:val="28"/>
        </w:rPr>
        <w:t>14pt</w:t>
      </w:r>
    </w:p>
    <w:p w14:paraId="107FE65B" w14:textId="77777777" w:rsidR="0026593F" w:rsidRDefault="0026593F" w:rsidP="004B5223">
      <w:pPr>
        <w:jc w:val="center"/>
        <w:rPr>
          <w:sz w:val="28"/>
          <w:szCs w:val="28"/>
        </w:rPr>
      </w:pPr>
    </w:p>
    <w:p w14:paraId="15B4F1E0" w14:textId="77777777" w:rsidR="007475FA" w:rsidRPr="00AF6319" w:rsidRDefault="004B5223" w:rsidP="0026593F">
      <w:pPr>
        <w:spacing w:line="460" w:lineRule="exact"/>
        <w:rPr>
          <w:rFonts w:asciiTheme="majorEastAsia" w:eastAsiaTheme="majorEastAsia" w:hAnsiTheme="majorEastAsia"/>
          <w:sz w:val="24"/>
          <w:szCs w:val="24"/>
        </w:rPr>
      </w:pPr>
      <w:r w:rsidRPr="00AF6319">
        <w:rPr>
          <w:rFonts w:asciiTheme="majorEastAsia" w:eastAsiaTheme="majorEastAsia" w:hAnsiTheme="majorEastAsia"/>
          <w:sz w:val="24"/>
          <w:szCs w:val="24"/>
        </w:rPr>
        <w:t>１．</w:t>
      </w:r>
      <w:r w:rsidRPr="00AF6319">
        <w:rPr>
          <w:rFonts w:asciiTheme="majorEastAsia" w:eastAsiaTheme="majorEastAsia" w:hAnsiTheme="majorEastAsia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rFonts w:asciiTheme="majorEastAsia" w:eastAsiaTheme="majorEastAsia" w:hAnsiTheme="majorEastAsia"/>
                <w:sz w:val="24"/>
                <w:szCs w:val="24"/>
              </w:rPr>
              <w:t>ほんぶん</w:t>
            </w:r>
          </w:rt>
          <w:rubyBase>
            <w:r w:rsidR="004B5223" w:rsidRPr="00AF6319">
              <w:rPr>
                <w:rFonts w:asciiTheme="majorEastAsia" w:eastAsiaTheme="majorEastAsia" w:hAnsiTheme="majorEastAsia"/>
                <w:sz w:val="24"/>
                <w:szCs w:val="24"/>
              </w:rPr>
              <w:t>本文</w:t>
            </w:r>
          </w:rubyBase>
        </w:ruby>
      </w:r>
    </w:p>
    <w:bookmarkStart w:id="0" w:name="_Hlk166846234"/>
    <w:p w14:paraId="59AFD66C" w14:textId="77777777" w:rsidR="004B5223" w:rsidRPr="00AF6319" w:rsidRDefault="004B5223" w:rsidP="0026593F">
      <w:pPr>
        <w:spacing w:line="460" w:lineRule="exact"/>
        <w:ind w:firstLineChars="100" w:firstLine="240"/>
        <w:rPr>
          <w:sz w:val="24"/>
          <w:szCs w:val="24"/>
        </w:rPr>
      </w:pP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ほんぶん</w:t>
            </w:r>
          </w:rt>
          <w:rubyBase>
            <w:r w:rsidR="004B5223" w:rsidRPr="00AF6319">
              <w:rPr>
                <w:sz w:val="24"/>
                <w:szCs w:val="24"/>
              </w:rPr>
              <w:t>本文</w:t>
            </w:r>
          </w:rubyBase>
        </w:ruby>
      </w:r>
      <w:r w:rsidRPr="00AF6319">
        <w:rPr>
          <w:sz w:val="24"/>
          <w:szCs w:val="24"/>
        </w:rPr>
        <w:t>は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できる</w:t>
            </w:r>
          </w:rt>
          <w:rubyBase>
            <w:r w:rsidR="004B5223" w:rsidRPr="00AF6319">
              <w:rPr>
                <w:sz w:val="24"/>
                <w:szCs w:val="24"/>
              </w:rPr>
              <w:t>出来る</w:t>
            </w:r>
          </w:rubyBase>
        </w:ruby>
      </w:r>
      <w:r w:rsidRPr="00AF6319">
        <w:rPr>
          <w:sz w:val="24"/>
          <w:szCs w:val="24"/>
        </w:rPr>
        <w:t>かぎり、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しょうがっこう</w:t>
            </w:r>
          </w:rt>
          <w:rubyBase>
            <w:r w:rsidR="004B5223" w:rsidRPr="00AF6319">
              <w:rPr>
                <w:sz w:val="24"/>
                <w:szCs w:val="24"/>
              </w:rPr>
              <w:t>小学校</w:t>
            </w:r>
          </w:rubyBase>
        </w:ruby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ていがくねん</w:t>
            </w:r>
          </w:rt>
          <w:rubyBase>
            <w:r w:rsidR="004B5223" w:rsidRPr="00AF6319">
              <w:rPr>
                <w:sz w:val="24"/>
                <w:szCs w:val="24"/>
              </w:rPr>
              <w:t>低学年</w:t>
            </w:r>
          </w:rubyBase>
        </w:ruby>
      </w:r>
      <w:r w:rsidRPr="00AF6319">
        <w:rPr>
          <w:sz w:val="24"/>
          <w:szCs w:val="24"/>
        </w:rPr>
        <w:t>でもわかるように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ず</w:t>
            </w:r>
          </w:rt>
          <w:rubyBase>
            <w:r w:rsidR="004B5223" w:rsidRPr="00AF6319">
              <w:rPr>
                <w:sz w:val="24"/>
                <w:szCs w:val="24"/>
              </w:rPr>
              <w:t>図</w:t>
            </w:r>
          </w:rubyBase>
        </w:ruby>
      </w:r>
      <w:r w:rsidRPr="00AF6319">
        <w:rPr>
          <w:sz w:val="24"/>
          <w:szCs w:val="24"/>
        </w:rPr>
        <w:t>や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しゃしん</w:t>
            </w:r>
          </w:rt>
          <w:rubyBase>
            <w:r w:rsidR="004B5223" w:rsidRPr="00AF6319">
              <w:rPr>
                <w:sz w:val="24"/>
                <w:szCs w:val="24"/>
              </w:rPr>
              <w:t>写真</w:t>
            </w:r>
          </w:rubyBase>
        </w:ruby>
      </w:r>
      <w:r w:rsidRPr="00AF6319">
        <w:rPr>
          <w:sz w:val="24"/>
          <w:szCs w:val="24"/>
        </w:rPr>
        <w:t>を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たよう</w:t>
            </w:r>
          </w:rt>
          <w:rubyBase>
            <w:r w:rsidR="004B5223" w:rsidRPr="00AF6319">
              <w:rPr>
                <w:sz w:val="24"/>
                <w:szCs w:val="24"/>
              </w:rPr>
              <w:t>多用</w:t>
            </w:r>
          </w:rubyBase>
        </w:ruby>
      </w:r>
      <w:r w:rsidRPr="00AF6319">
        <w:rPr>
          <w:sz w:val="24"/>
          <w:szCs w:val="24"/>
        </w:rPr>
        <w:t>して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かんそ</w:t>
            </w:r>
          </w:rt>
          <w:rubyBase>
            <w:r w:rsidR="004B5223" w:rsidRPr="00AF6319">
              <w:rPr>
                <w:sz w:val="24"/>
                <w:szCs w:val="24"/>
              </w:rPr>
              <w:t>簡素</w:t>
            </w:r>
          </w:rubyBase>
        </w:ruby>
      </w:r>
      <w:r w:rsidRPr="00AF6319">
        <w:rPr>
          <w:sz w:val="24"/>
          <w:szCs w:val="24"/>
        </w:rPr>
        <w:t>に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しっぴつ</w:t>
            </w:r>
          </w:rt>
          <w:rubyBase>
            <w:r w:rsidR="004B5223" w:rsidRPr="00AF6319">
              <w:rPr>
                <w:sz w:val="24"/>
                <w:szCs w:val="24"/>
              </w:rPr>
              <w:t>執筆</w:t>
            </w:r>
          </w:rubyBase>
        </w:ruby>
      </w:r>
      <w:r w:rsidRPr="00AF6319">
        <w:rPr>
          <w:sz w:val="24"/>
          <w:szCs w:val="24"/>
        </w:rPr>
        <w:t>して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くだ</w:t>
            </w:r>
          </w:rt>
          <w:rubyBase>
            <w:r w:rsidR="004B5223" w:rsidRPr="00AF6319">
              <w:rPr>
                <w:sz w:val="24"/>
                <w:szCs w:val="24"/>
              </w:rPr>
              <w:t>下</w:t>
            </w:r>
          </w:rubyBase>
        </w:ruby>
      </w:r>
      <w:r w:rsidRPr="00AF6319">
        <w:rPr>
          <w:sz w:val="24"/>
          <w:szCs w:val="24"/>
        </w:rPr>
        <w:t>さい。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sz w:val="24"/>
                <w:szCs w:val="24"/>
              </w:rPr>
              <w:t>だいめい</w:t>
            </w:r>
          </w:rt>
          <w:rubyBase>
            <w:r w:rsidR="004B5223" w:rsidRPr="00AF6319">
              <w:rPr>
                <w:sz w:val="24"/>
                <w:szCs w:val="24"/>
              </w:rPr>
              <w:t>題名</w:t>
            </w:r>
          </w:rubyBase>
        </w:ruby>
      </w:r>
      <w:r w:rsidRPr="00AF6319">
        <w:rPr>
          <w:sz w:val="24"/>
          <w:szCs w:val="24"/>
        </w:rPr>
        <w:t>と</w:t>
      </w:r>
      <w:r w:rsidR="00533180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33180" w:rsidRPr="00533180">
              <w:rPr>
                <w:rFonts w:ascii="ＭＳ 明朝" w:eastAsia="ＭＳ 明朝" w:hAnsi="ＭＳ 明朝" w:hint="eastAsia"/>
                <w:sz w:val="12"/>
                <w:szCs w:val="24"/>
              </w:rPr>
              <w:t>ほんぶん</w:t>
            </w:r>
          </w:rt>
          <w:rubyBase>
            <w:r w:rsidR="00533180">
              <w:rPr>
                <w:rFonts w:hint="eastAsia"/>
                <w:sz w:val="24"/>
                <w:szCs w:val="24"/>
              </w:rPr>
              <w:t>本文</w:t>
            </w:r>
          </w:rubyBase>
        </w:ruby>
      </w:r>
      <w:r w:rsidR="007475FA" w:rsidRPr="00AF6319">
        <w:rPr>
          <w:sz w:val="24"/>
          <w:szCs w:val="24"/>
        </w:rPr>
        <w:t>や</w:t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ず</w:t>
            </w:r>
          </w:rt>
          <w:rubyBase>
            <w:r w:rsidR="007475FA" w:rsidRPr="00AF6319">
              <w:rPr>
                <w:sz w:val="24"/>
                <w:szCs w:val="24"/>
              </w:rPr>
              <w:t>図</w:t>
            </w:r>
          </w:rubyBase>
        </w:ruby>
      </w:r>
      <w:r w:rsidR="007475FA" w:rsidRPr="00AF6319">
        <w:rPr>
          <w:sz w:val="24"/>
          <w:szCs w:val="24"/>
        </w:rPr>
        <w:t>の</w:t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せつめい</w:t>
            </w:r>
          </w:rt>
          <w:rubyBase>
            <w:r w:rsidR="007475FA" w:rsidRPr="00AF6319">
              <w:rPr>
                <w:sz w:val="24"/>
                <w:szCs w:val="24"/>
              </w:rPr>
              <w:t>説明</w:t>
            </w:r>
          </w:rubyBase>
        </w:ruby>
      </w:r>
      <w:r w:rsidR="007475FA" w:rsidRPr="00AF6319">
        <w:rPr>
          <w:sz w:val="24"/>
          <w:szCs w:val="24"/>
        </w:rPr>
        <w:t>の</w:t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かんじ</w:t>
            </w:r>
          </w:rt>
          <w:rubyBase>
            <w:r w:rsidR="007475FA" w:rsidRPr="00AF6319">
              <w:rPr>
                <w:sz w:val="24"/>
                <w:szCs w:val="24"/>
              </w:rPr>
              <w:t>漢字</w:t>
            </w:r>
          </w:rubyBase>
        </w:ruby>
      </w:r>
      <w:r w:rsidR="007475FA" w:rsidRPr="00AF6319">
        <w:rPr>
          <w:sz w:val="24"/>
          <w:szCs w:val="24"/>
        </w:rPr>
        <w:t>には</w:t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ふ　がな</w:t>
            </w:r>
          </w:rt>
          <w:rubyBase>
            <w:r w:rsidR="007475FA" w:rsidRPr="00AF6319">
              <w:rPr>
                <w:sz w:val="24"/>
                <w:szCs w:val="24"/>
              </w:rPr>
              <w:t>振り仮名</w:t>
            </w:r>
          </w:rubyBase>
        </w:ruby>
      </w:r>
      <w:r w:rsidR="007475FA" w:rsidRPr="00AF6319">
        <w:rPr>
          <w:sz w:val="24"/>
          <w:szCs w:val="24"/>
        </w:rPr>
        <w:t>を</w:t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つ</w:t>
            </w:r>
          </w:rt>
          <w:rubyBase>
            <w:r w:rsidR="007475FA" w:rsidRPr="00AF6319">
              <w:rPr>
                <w:sz w:val="24"/>
                <w:szCs w:val="24"/>
              </w:rPr>
              <w:t>お付け</w:t>
            </w:r>
          </w:rubyBase>
        </w:ruby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くだ</w:t>
            </w:r>
          </w:rt>
          <w:rubyBase>
            <w:r w:rsidR="007475FA" w:rsidRPr="00AF6319">
              <w:rPr>
                <w:sz w:val="24"/>
                <w:szCs w:val="24"/>
              </w:rPr>
              <w:t>下</w:t>
            </w:r>
          </w:rubyBase>
        </w:ruby>
      </w:r>
      <w:r w:rsidRPr="00AF6319">
        <w:rPr>
          <w:sz w:val="24"/>
          <w:szCs w:val="24"/>
        </w:rPr>
        <w:t>さい</w:t>
      </w:r>
      <w:r w:rsidR="007475FA" w:rsidRPr="00AF6319">
        <w:rPr>
          <w:sz w:val="24"/>
          <w:szCs w:val="24"/>
        </w:rPr>
        <w:t>。</w:t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しゅってんしゃめい</w:t>
            </w:r>
          </w:rt>
          <w:rubyBase>
            <w:r w:rsidR="007475FA" w:rsidRPr="00AF6319">
              <w:rPr>
                <w:sz w:val="24"/>
                <w:szCs w:val="24"/>
              </w:rPr>
              <w:t>出展者名</w:t>
            </w:r>
          </w:rubyBase>
        </w:ruby>
      </w:r>
      <w:r w:rsidR="007475FA" w:rsidRPr="00AF6319">
        <w:rPr>
          <w:sz w:val="24"/>
          <w:szCs w:val="24"/>
        </w:rPr>
        <w:t>・</w:t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しょぞく</w:t>
            </w:r>
          </w:rt>
          <w:rubyBase>
            <w:r w:rsidR="007475FA" w:rsidRPr="00AF6319">
              <w:rPr>
                <w:sz w:val="24"/>
                <w:szCs w:val="24"/>
              </w:rPr>
              <w:t>所属</w:t>
            </w:r>
          </w:rubyBase>
        </w:ruby>
      </w:r>
      <w:r w:rsidR="007475FA" w:rsidRPr="00AF6319">
        <w:rPr>
          <w:sz w:val="24"/>
          <w:szCs w:val="24"/>
        </w:rPr>
        <w:t>は</w:t>
      </w:r>
      <w:r w:rsidR="007475FA"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ひつよう</w:t>
            </w:r>
          </w:rt>
          <w:rubyBase>
            <w:r w:rsidR="007475FA" w:rsidRPr="00AF6319">
              <w:rPr>
                <w:sz w:val="24"/>
                <w:szCs w:val="24"/>
              </w:rPr>
              <w:t>必要</w:t>
            </w:r>
          </w:rubyBase>
        </w:ruby>
      </w:r>
      <w:r w:rsidR="007475FA" w:rsidRPr="00AF6319">
        <w:rPr>
          <w:sz w:val="24"/>
          <w:szCs w:val="24"/>
        </w:rPr>
        <w:t>ありません。</w:t>
      </w:r>
      <w:r w:rsidR="0026593F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く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句</w:t>
            </w:r>
          </w:rubyBase>
        </w:ruby>
      </w:r>
      <w:r w:rsidR="0026593F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とうてん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読点</w:t>
            </w:r>
          </w:rubyBase>
        </w:ruby>
      </w:r>
      <w:r w:rsidR="0026593F">
        <w:rPr>
          <w:rFonts w:hint="eastAsia"/>
          <w:sz w:val="24"/>
          <w:szCs w:val="24"/>
        </w:rPr>
        <w:t>は「。」と「、」をご</w:t>
      </w:r>
      <w:r w:rsidR="0026593F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しよう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使用</w:t>
            </w:r>
          </w:rubyBase>
        </w:ruby>
      </w:r>
      <w:r w:rsidR="0026593F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くだ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下</w:t>
            </w:r>
          </w:rubyBase>
        </w:ruby>
      </w:r>
      <w:r w:rsidR="0026593F">
        <w:rPr>
          <w:rFonts w:hint="eastAsia"/>
          <w:sz w:val="24"/>
          <w:szCs w:val="24"/>
        </w:rPr>
        <w:t>さい。</w:t>
      </w:r>
      <w:r w:rsidR="006B007B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さっし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冊子</w:t>
            </w:r>
          </w:rubyBase>
        </w:ruby>
      </w:r>
      <w:r w:rsidR="006B007B">
        <w:rPr>
          <w:rFonts w:hint="eastAsia"/>
          <w:sz w:val="24"/>
          <w:szCs w:val="24"/>
        </w:rPr>
        <w:t>はカラー</w:t>
      </w:r>
      <w:r w:rsidR="006B007B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いんさつ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印刷</w:t>
            </w:r>
          </w:rubyBase>
        </w:ruby>
      </w:r>
      <w:r w:rsidR="006B007B">
        <w:rPr>
          <w:rFonts w:hint="eastAsia"/>
          <w:sz w:val="24"/>
          <w:szCs w:val="24"/>
        </w:rPr>
        <w:t>されます。</w:t>
      </w:r>
      <w:bookmarkEnd w:id="0"/>
    </w:p>
    <w:p w14:paraId="49C1C1FA" w14:textId="77777777" w:rsidR="004B5223" w:rsidRPr="00AF6319" w:rsidRDefault="00FB41A8" w:rsidP="0026593F">
      <w:pPr>
        <w:spacing w:line="460" w:lineRule="exact"/>
        <w:rPr>
          <w:rFonts w:asciiTheme="majorEastAsia" w:eastAsiaTheme="majorEastAsia" w:hAnsiTheme="majorEastAsia"/>
          <w:sz w:val="24"/>
          <w:szCs w:val="24"/>
        </w:rPr>
      </w:pPr>
      <w:r w:rsidRPr="00AF6319">
        <w:rPr>
          <w:rFonts w:asciiTheme="majorEastAsia" w:eastAsiaTheme="majorEastAsia" w:hAnsiTheme="majorEastAsia"/>
          <w:sz w:val="24"/>
          <w:szCs w:val="24"/>
        </w:rPr>
        <w:t>２</w:t>
      </w:r>
      <w:r w:rsidR="004B5223" w:rsidRPr="00AF6319">
        <w:rPr>
          <w:rFonts w:asciiTheme="majorEastAsia" w:eastAsiaTheme="majorEastAsia" w:hAnsiTheme="majorEastAsia"/>
          <w:sz w:val="24"/>
          <w:szCs w:val="24"/>
        </w:rPr>
        <w:t>．</w:t>
      </w:r>
      <w:r w:rsidR="004B5223" w:rsidRPr="00AF6319">
        <w:rPr>
          <w:rFonts w:asciiTheme="majorEastAsia" w:eastAsiaTheme="majorEastAsia" w:hAnsiTheme="majorEastAsia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rFonts w:asciiTheme="majorEastAsia" w:eastAsiaTheme="majorEastAsia" w:hAnsiTheme="majorEastAsia"/>
                <w:sz w:val="24"/>
                <w:szCs w:val="24"/>
              </w:rPr>
              <w:t>しっぴつ</w:t>
            </w:r>
          </w:rt>
          <w:rubyBase>
            <w:r w:rsidR="004B5223" w:rsidRPr="00AF6319">
              <w:rPr>
                <w:rFonts w:asciiTheme="majorEastAsia" w:eastAsiaTheme="majorEastAsia" w:hAnsiTheme="majorEastAsia"/>
                <w:sz w:val="24"/>
                <w:szCs w:val="24"/>
              </w:rPr>
              <w:t>執筆</w:t>
            </w:r>
          </w:rubyBase>
        </w:ruby>
      </w:r>
      <w:r w:rsidR="004B5223" w:rsidRPr="00AF6319">
        <w:rPr>
          <w:rFonts w:asciiTheme="majorEastAsia" w:eastAsiaTheme="majorEastAsia" w:hAnsiTheme="majorEastAsia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4B5223" w:rsidRPr="00AF6319">
              <w:rPr>
                <w:rFonts w:asciiTheme="majorEastAsia" w:eastAsiaTheme="majorEastAsia" w:hAnsiTheme="majorEastAsia"/>
                <w:sz w:val="24"/>
                <w:szCs w:val="24"/>
              </w:rPr>
              <w:t>ようりょう</w:t>
            </w:r>
          </w:rt>
          <w:rubyBase>
            <w:r w:rsidR="004B5223" w:rsidRPr="00AF6319">
              <w:rPr>
                <w:rFonts w:asciiTheme="majorEastAsia" w:eastAsiaTheme="majorEastAsia" w:hAnsiTheme="majorEastAsia"/>
                <w:sz w:val="24"/>
                <w:szCs w:val="24"/>
              </w:rPr>
              <w:t>要領</w:t>
            </w:r>
          </w:rubyBase>
        </w:ruby>
      </w:r>
    </w:p>
    <w:p w14:paraId="293B7E5F" w14:textId="77777777" w:rsidR="007475FA" w:rsidRPr="00AF6319" w:rsidRDefault="007475FA" w:rsidP="0026593F">
      <w:pPr>
        <w:spacing w:line="460" w:lineRule="exact"/>
        <w:ind w:firstLineChars="100" w:firstLine="240"/>
        <w:rPr>
          <w:sz w:val="24"/>
          <w:szCs w:val="24"/>
        </w:rPr>
      </w:pPr>
      <w:r w:rsidRPr="00AF6319">
        <w:rPr>
          <w:sz w:val="24"/>
          <w:szCs w:val="24"/>
        </w:rPr>
        <w:ruby>
          <w:rubyPr>
            <w:rubyAlign w:val="distributeSpace"/>
            <w:hps w:val="14"/>
            <w:hpsRaise w:val="26"/>
            <w:hpsBaseText w:val="24"/>
            <w:lid w:val="ja-JP"/>
          </w:rubyPr>
          <w:rt>
            <w:r w:rsidR="007475FA" w:rsidRPr="00AF6319">
              <w:rPr>
                <w:sz w:val="24"/>
                <w:szCs w:val="24"/>
              </w:rPr>
              <w:t>ようし</w:t>
            </w:r>
          </w:rt>
          <w:rubyBase>
            <w:r w:rsidR="007475FA" w:rsidRPr="00AF6319">
              <w:rPr>
                <w:sz w:val="24"/>
                <w:szCs w:val="24"/>
              </w:rPr>
              <w:t>用紙</w:t>
            </w:r>
          </w:rubyBase>
        </w:ruby>
      </w:r>
      <w:r w:rsidRPr="00AF6319">
        <w:rPr>
          <w:sz w:val="24"/>
          <w:szCs w:val="24"/>
        </w:rPr>
        <w:t>サイズ：</w:t>
      </w:r>
      <w:r w:rsidRPr="00AF6319">
        <w:rPr>
          <w:sz w:val="24"/>
          <w:szCs w:val="24"/>
        </w:rPr>
        <w:t>B5</w:t>
      </w:r>
      <w:r w:rsidR="00FB41A8" w:rsidRPr="00AF6319">
        <w:rPr>
          <w:sz w:val="24"/>
          <w:szCs w:val="24"/>
        </w:rPr>
        <w:t xml:space="preserve">　　</w:t>
      </w:r>
      <w:r w:rsidR="00AF6319">
        <w:rPr>
          <w:sz w:val="24"/>
          <w:szCs w:val="24"/>
        </w:rPr>
        <w:ruby>
          <w:rubyPr>
            <w:rubyAlign w:val="distributeSpace"/>
            <w:hps w:val="12"/>
            <w:hpsRaise w:val="24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よはく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余白</w:t>
            </w:r>
          </w:rubyBase>
        </w:ruby>
      </w:r>
      <w:r w:rsidR="00FB41A8" w:rsidRPr="00AF6319">
        <w:rPr>
          <w:sz w:val="24"/>
          <w:szCs w:val="24"/>
        </w:rPr>
        <w:t>：</w:t>
      </w:r>
      <w:r w:rsidR="00FB41A8" w:rsidRPr="00AF6319">
        <w:rPr>
          <w:sz w:val="24"/>
          <w:szCs w:val="24"/>
        </w:rPr>
        <w:ruby>
          <w:rubyPr>
            <w:rubyAlign w:val="distributeSpace"/>
            <w:hps w:val="14"/>
            <w:hpsRaise w:val="26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うえ</w:t>
            </w:r>
          </w:rt>
          <w:rubyBase>
            <w:r w:rsidR="00FB41A8" w:rsidRPr="00AF6319">
              <w:rPr>
                <w:sz w:val="24"/>
                <w:szCs w:val="24"/>
              </w:rPr>
              <w:t>上</w:t>
            </w:r>
          </w:rubyBase>
        </w:ruby>
      </w:r>
      <w:r w:rsidR="0026593F">
        <w:rPr>
          <w:rFonts w:hint="eastAsia"/>
          <w:sz w:val="24"/>
          <w:szCs w:val="24"/>
        </w:rPr>
        <w:t>2</w:t>
      </w:r>
      <w:r w:rsidR="00FB41A8" w:rsidRPr="00AF6319">
        <w:rPr>
          <w:sz w:val="24"/>
          <w:szCs w:val="24"/>
        </w:rPr>
        <w:t>0mm</w:t>
      </w:r>
      <w:r w:rsidR="00FB41A8" w:rsidRPr="00AF6319">
        <w:rPr>
          <w:sz w:val="24"/>
          <w:szCs w:val="24"/>
        </w:rPr>
        <w:t>、</w:t>
      </w:r>
      <w:r w:rsidR="00FB41A8" w:rsidRPr="00AF6319">
        <w:rPr>
          <w:sz w:val="24"/>
          <w:szCs w:val="24"/>
        </w:rPr>
        <w:ruby>
          <w:rubyPr>
            <w:rubyAlign w:val="distributeSpace"/>
            <w:hps w:val="14"/>
            <w:hpsRaise w:val="26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した</w:t>
            </w:r>
          </w:rt>
          <w:rubyBase>
            <w:r w:rsidR="00FB41A8" w:rsidRPr="00AF6319">
              <w:rPr>
                <w:sz w:val="24"/>
                <w:szCs w:val="24"/>
              </w:rPr>
              <w:t>下</w:t>
            </w:r>
          </w:rubyBase>
        </w:ruby>
      </w:r>
      <w:r w:rsidR="00FB41A8" w:rsidRPr="00AF6319">
        <w:rPr>
          <w:sz w:val="24"/>
          <w:szCs w:val="24"/>
        </w:rPr>
        <w:t>2</w:t>
      </w:r>
      <w:r w:rsidR="0026593F">
        <w:rPr>
          <w:rFonts w:hint="eastAsia"/>
          <w:sz w:val="24"/>
          <w:szCs w:val="24"/>
        </w:rPr>
        <w:t>0</w:t>
      </w:r>
      <w:r w:rsidR="00FB41A8" w:rsidRPr="00AF6319">
        <w:rPr>
          <w:sz w:val="24"/>
          <w:szCs w:val="24"/>
        </w:rPr>
        <w:t>mm</w:t>
      </w:r>
      <w:r w:rsidR="00FB41A8" w:rsidRPr="00AF6319">
        <w:rPr>
          <w:sz w:val="24"/>
          <w:szCs w:val="24"/>
        </w:rPr>
        <w:t>、</w:t>
      </w:r>
      <w:r w:rsidR="00FB41A8" w:rsidRPr="00AF6319">
        <w:rPr>
          <w:sz w:val="24"/>
          <w:szCs w:val="24"/>
        </w:rPr>
        <w:ruby>
          <w:rubyPr>
            <w:rubyAlign w:val="distributeSpace"/>
            <w:hps w:val="14"/>
            <w:hpsRaise w:val="26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さゆう</w:t>
            </w:r>
          </w:rt>
          <w:rubyBase>
            <w:r w:rsidR="00FB41A8" w:rsidRPr="00AF6319">
              <w:rPr>
                <w:sz w:val="24"/>
                <w:szCs w:val="24"/>
              </w:rPr>
              <w:t>左右</w:t>
            </w:r>
          </w:rubyBase>
        </w:ruby>
      </w:r>
      <w:r w:rsidR="00FB41A8" w:rsidRPr="00AF6319">
        <w:rPr>
          <w:sz w:val="24"/>
          <w:szCs w:val="24"/>
        </w:rPr>
        <w:t>20mm</w:t>
      </w:r>
    </w:p>
    <w:p w14:paraId="6A6BC139" w14:textId="77777777" w:rsidR="004B5223" w:rsidRPr="00AF6319" w:rsidRDefault="00533180" w:rsidP="0026593F">
      <w:pPr>
        <w:spacing w:line="460" w:lineRule="exact"/>
        <w:ind w:firstLineChars="100" w:firstLine="240"/>
        <w:rPr>
          <w:sz w:val="24"/>
          <w:szCs w:val="24"/>
        </w:rPr>
      </w:pP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33180" w:rsidRPr="00533180">
              <w:rPr>
                <w:rFonts w:ascii="ＭＳ 明朝" w:eastAsia="ＭＳ 明朝" w:hAnsi="ＭＳ 明朝" w:hint="eastAsia"/>
                <w:sz w:val="12"/>
                <w:szCs w:val="24"/>
              </w:rPr>
              <w:t>しっぴつ</w:t>
            </w:r>
          </w:rt>
          <w:rubyBase>
            <w:r w:rsidR="00533180">
              <w:rPr>
                <w:rFonts w:hint="eastAsia"/>
                <w:sz w:val="24"/>
                <w:szCs w:val="24"/>
              </w:rPr>
              <w:t>執筆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33180" w:rsidRPr="00533180">
              <w:rPr>
                <w:rFonts w:ascii="ＭＳ 明朝" w:eastAsia="ＭＳ 明朝" w:hAnsi="ＭＳ 明朝" w:hint="eastAsia"/>
                <w:sz w:val="12"/>
                <w:szCs w:val="24"/>
              </w:rPr>
              <w:t>せいげん</w:t>
            </w:r>
          </w:rt>
          <w:rubyBase>
            <w:r w:rsidR="00533180">
              <w:rPr>
                <w:rFonts w:hint="eastAsia"/>
                <w:sz w:val="24"/>
                <w:szCs w:val="24"/>
              </w:rPr>
              <w:t>制限</w:t>
            </w:r>
          </w:rubyBase>
        </w:ruby>
      </w:r>
      <w:r w:rsidR="007475FA" w:rsidRPr="00AF6319">
        <w:rPr>
          <w:sz w:val="24"/>
          <w:szCs w:val="24"/>
        </w:rPr>
        <w:t>：</w:t>
      </w:r>
      <w:r w:rsidR="007475FA" w:rsidRPr="00AF6319">
        <w:rPr>
          <w:sz w:val="24"/>
          <w:szCs w:val="24"/>
        </w:rPr>
        <w:t>1</w:t>
      </w:r>
      <w:r w:rsidR="007475FA" w:rsidRPr="00AF6319">
        <w:rPr>
          <w:sz w:val="24"/>
          <w:szCs w:val="24"/>
        </w:rPr>
        <w:t>ページ</w:t>
      </w:r>
    </w:p>
    <w:p w14:paraId="42E0A92F" w14:textId="77777777" w:rsidR="00FB41A8" w:rsidRPr="00AF6319" w:rsidRDefault="00533180" w:rsidP="0026593F">
      <w:pPr>
        <w:spacing w:line="460" w:lineRule="exact"/>
        <w:ind w:firstLineChars="100" w:firstLine="240"/>
        <w:rPr>
          <w:sz w:val="24"/>
          <w:szCs w:val="24"/>
        </w:rPr>
      </w:pP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33180" w:rsidRPr="00533180">
              <w:rPr>
                <w:rFonts w:ascii="ＭＳ 明朝" w:eastAsia="ＭＳ 明朝" w:hAnsi="ＭＳ 明朝" w:hint="eastAsia"/>
                <w:sz w:val="12"/>
                <w:szCs w:val="24"/>
              </w:rPr>
              <w:t>てんじめい</w:t>
            </w:r>
          </w:rt>
          <w:rubyBase>
            <w:r w:rsidR="00533180">
              <w:rPr>
                <w:rFonts w:hint="eastAsia"/>
                <w:sz w:val="24"/>
                <w:szCs w:val="24"/>
              </w:rPr>
              <w:t>展示名</w:t>
            </w:r>
          </w:rubyBase>
        </w:ruby>
      </w:r>
      <w:r w:rsidR="004B5223" w:rsidRPr="00AF6319">
        <w:rPr>
          <w:sz w:val="24"/>
          <w:szCs w:val="24"/>
        </w:rPr>
        <w:t>：</w:t>
      </w:r>
      <w:r>
        <w:rPr>
          <w:rFonts w:hint="eastAsia"/>
          <w:sz w:val="24"/>
          <w:szCs w:val="24"/>
        </w:rPr>
        <w:t>H</w:t>
      </w:r>
      <w:r w:rsidR="00FB41A8" w:rsidRPr="00AF6319">
        <w:rPr>
          <w:sz w:val="24"/>
          <w:szCs w:val="24"/>
        </w:rPr>
        <w:t>G</w:t>
      </w:r>
      <w:r w:rsid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まる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丸</w:t>
            </w:r>
          </w:rubyBase>
        </w:ruby>
      </w:r>
      <w:r w:rsidR="00FB41A8" w:rsidRPr="00AF6319">
        <w:rPr>
          <w:sz w:val="24"/>
          <w:szCs w:val="24"/>
        </w:rPr>
        <w:t>ゴシック</w:t>
      </w:r>
      <w:r w:rsidR="00FB41A8" w:rsidRPr="00AF6319">
        <w:rPr>
          <w:sz w:val="24"/>
          <w:szCs w:val="24"/>
        </w:rPr>
        <w:t>M-PRO18pt</w:t>
      </w:r>
      <w:r w:rsidR="00FB41A8" w:rsidRPr="00AF6319">
        <w:rPr>
          <w:sz w:val="24"/>
          <w:szCs w:val="24"/>
        </w:rPr>
        <w:t xml:space="preserve">　　ルビ</w:t>
      </w:r>
      <w:r w:rsidR="00FB41A8" w:rsidRPr="00AF6319">
        <w:rPr>
          <w:sz w:val="24"/>
          <w:szCs w:val="24"/>
        </w:rPr>
        <w:t xml:space="preserve">9pt </w:t>
      </w:r>
      <w:r w:rsidR="00FB41A8" w:rsidRPr="00AF6319">
        <w:rPr>
          <w:sz w:val="24"/>
          <w:szCs w:val="24"/>
        </w:rPr>
        <w:t>オフセット</w:t>
      </w:r>
      <w:r w:rsidR="00FB41A8" w:rsidRPr="00AF6319">
        <w:rPr>
          <w:sz w:val="24"/>
          <w:szCs w:val="24"/>
        </w:rPr>
        <w:t>0</w:t>
      </w:r>
    </w:p>
    <w:p w14:paraId="3FC7451E" w14:textId="77777777" w:rsidR="007475FA" w:rsidRPr="00AF6319" w:rsidRDefault="00AF6319" w:rsidP="0026593F">
      <w:pPr>
        <w:spacing w:line="460" w:lineRule="exact"/>
        <w:rPr>
          <w:sz w:val="24"/>
          <w:szCs w:val="24"/>
        </w:rPr>
      </w:pP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ぎょうかん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行間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こてい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固定</w:t>
            </w:r>
          </w:rubyBase>
        </w:ruby>
      </w:r>
      <w:r w:rsidR="00FB41A8" w:rsidRPr="00AF6319">
        <w:rPr>
          <w:sz w:val="24"/>
          <w:szCs w:val="24"/>
        </w:rPr>
        <w:t>32pt</w:t>
      </w:r>
    </w:p>
    <w:p w14:paraId="5AB36FF5" w14:textId="77777777" w:rsidR="00546AC4" w:rsidRPr="00AF6319" w:rsidRDefault="00546AC4" w:rsidP="00546AC4">
      <w:pPr>
        <w:spacing w:line="460" w:lineRule="exact"/>
        <w:ind w:firstLineChars="100" w:firstLine="240"/>
        <w:rPr>
          <w:sz w:val="24"/>
          <w:szCs w:val="24"/>
        </w:rPr>
      </w:pP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46AC4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みだ</w:t>
            </w:r>
          </w:rt>
          <w:rubyBase>
            <w:r w:rsidR="00546AC4">
              <w:rPr>
                <w:rFonts w:hint="eastAsia"/>
                <w:sz w:val="24"/>
                <w:szCs w:val="24"/>
              </w:rPr>
              <w:t>見出</w:t>
            </w:r>
          </w:rubyBase>
        </w:ruby>
      </w:r>
      <w:r w:rsidRPr="00AF6319">
        <w:rPr>
          <w:sz w:val="24"/>
          <w:szCs w:val="24"/>
        </w:rPr>
        <w:t>し：</w:t>
      </w:r>
      <w:r w:rsidRPr="00AF6319">
        <w:rPr>
          <w:sz w:val="24"/>
          <w:szCs w:val="24"/>
        </w:rPr>
        <w:t>MS</w:t>
      </w:r>
      <w:r w:rsidRPr="00AF6319">
        <w:rPr>
          <w:sz w:val="24"/>
          <w:szCs w:val="24"/>
        </w:rPr>
        <w:t>ゴシック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46AC4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ぜんかく</w:t>
            </w:r>
          </w:rt>
          <w:rubyBase>
            <w:r w:rsidR="00546AC4">
              <w:rPr>
                <w:rFonts w:hint="eastAsia"/>
                <w:sz w:val="24"/>
                <w:szCs w:val="24"/>
              </w:rPr>
              <w:t>全角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46AC4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えいすう</w:t>
            </w:r>
          </w:rt>
          <w:rubyBase>
            <w:r w:rsidR="00546AC4">
              <w:rPr>
                <w:rFonts w:hint="eastAsia"/>
                <w:sz w:val="24"/>
                <w:szCs w:val="24"/>
              </w:rPr>
              <w:t>英数</w:t>
            </w:r>
          </w:rubyBase>
        </w:ruby>
      </w:r>
      <w:r w:rsidRPr="00AF6319">
        <w:rPr>
          <w:sz w:val="24"/>
          <w:szCs w:val="24"/>
        </w:rPr>
        <w:t xml:space="preserve"> 1</w:t>
      </w:r>
      <w:r>
        <w:rPr>
          <w:rFonts w:hint="eastAsia"/>
          <w:sz w:val="24"/>
          <w:szCs w:val="24"/>
        </w:rPr>
        <w:t>4</w:t>
      </w:r>
      <w:r w:rsidRPr="00AF6319">
        <w:rPr>
          <w:sz w:val="24"/>
          <w:szCs w:val="24"/>
        </w:rPr>
        <w:t>pt</w:t>
      </w:r>
      <w:r w:rsidRPr="00AF6319">
        <w:rPr>
          <w:sz w:val="24"/>
          <w:szCs w:val="24"/>
        </w:rPr>
        <w:t>ルビ</w:t>
      </w:r>
      <w:r w:rsidRPr="00AF6319">
        <w:rPr>
          <w:sz w:val="24"/>
          <w:szCs w:val="24"/>
        </w:rPr>
        <w:t>6pt</w:t>
      </w:r>
      <w:r w:rsidRPr="00AF6319">
        <w:rPr>
          <w:sz w:val="24"/>
          <w:szCs w:val="24"/>
        </w:rPr>
        <w:t xml:space="preserve">　オフセット</w:t>
      </w:r>
      <w:r w:rsidRPr="00AF6319">
        <w:rPr>
          <w:sz w:val="24"/>
          <w:szCs w:val="24"/>
        </w:rPr>
        <w:t>0</w:t>
      </w:r>
      <w:r>
        <w:rPr>
          <w:rFonts w:hint="eastAsia"/>
          <w:sz w:val="24"/>
          <w:szCs w:val="24"/>
        </w:rPr>
        <w:t xml:space="preserve">　</w:t>
      </w:r>
      <w:r>
        <w:rPr>
          <w:sz w:val="24"/>
          <w:szCs w:val="24"/>
        </w:rPr>
        <w:ruby>
          <w:rubyPr>
            <w:rubyAlign w:val="distributeSpace"/>
            <w:hps w:val="12"/>
            <w:hpsRaise w:val="24"/>
            <w:hpsBaseText w:val="24"/>
            <w:lid w:val="ja-JP"/>
          </w:rubyPr>
          <w:rt>
            <w:r w:rsidR="00546AC4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ぎょう</w:t>
            </w:r>
          </w:rt>
          <w:rubyBase>
            <w:r w:rsidR="00546AC4">
              <w:rPr>
                <w:rFonts w:hint="eastAsia"/>
                <w:sz w:val="24"/>
                <w:szCs w:val="24"/>
              </w:rPr>
              <w:t>行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4"/>
            <w:hpsBaseText w:val="24"/>
            <w:lid w:val="ja-JP"/>
          </w:rubyPr>
          <w:rt>
            <w:r w:rsidR="00546AC4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かん</w:t>
            </w:r>
          </w:rt>
          <w:rubyBase>
            <w:r w:rsidR="00546AC4">
              <w:rPr>
                <w:rFonts w:hint="eastAsia"/>
                <w:sz w:val="24"/>
                <w:szCs w:val="24"/>
              </w:rPr>
              <w:t>間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4"/>
            <w:hpsBaseText w:val="24"/>
            <w:lid w:val="ja-JP"/>
          </w:rubyPr>
          <w:rt>
            <w:r w:rsidR="00546AC4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こ</w:t>
            </w:r>
          </w:rt>
          <w:rubyBase>
            <w:r w:rsidR="00546AC4">
              <w:rPr>
                <w:rFonts w:hint="eastAsia"/>
                <w:sz w:val="24"/>
                <w:szCs w:val="24"/>
              </w:rPr>
              <w:t>固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4"/>
            <w:hpsBaseText w:val="24"/>
            <w:lid w:val="ja-JP"/>
          </w:rubyPr>
          <w:rt>
            <w:r w:rsidR="00546AC4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てい</w:t>
            </w:r>
          </w:rt>
          <w:rubyBase>
            <w:r w:rsidR="00546AC4">
              <w:rPr>
                <w:rFonts w:hint="eastAsia"/>
                <w:sz w:val="24"/>
                <w:szCs w:val="24"/>
              </w:rPr>
              <w:t>定</w:t>
            </w:r>
          </w:rubyBase>
        </w:ruby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3</w:t>
      </w:r>
      <w:r w:rsidRPr="00AF6319">
        <w:rPr>
          <w:sz w:val="24"/>
          <w:szCs w:val="24"/>
        </w:rPr>
        <w:t>pt</w:t>
      </w:r>
    </w:p>
    <w:p w14:paraId="30DADE99" w14:textId="77777777" w:rsidR="002E54B8" w:rsidRPr="00AF6319" w:rsidRDefault="00AF6319" w:rsidP="0026593F">
      <w:pPr>
        <w:spacing w:line="460" w:lineRule="exact"/>
        <w:ind w:firstLineChars="100" w:firstLine="240"/>
        <w:rPr>
          <w:sz w:val="24"/>
          <w:szCs w:val="24"/>
        </w:rPr>
      </w:pP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ほんぶん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本文</w:t>
            </w:r>
          </w:rubyBase>
        </w:ruby>
      </w:r>
      <w:r w:rsidR="002E54B8" w:rsidRPr="00AF6319">
        <w:rPr>
          <w:sz w:val="24"/>
          <w:szCs w:val="24"/>
        </w:rPr>
        <w:t>：</w:t>
      </w:r>
      <w:r w:rsidR="00FB41A8" w:rsidRPr="00AF6319">
        <w:rPr>
          <w:sz w:val="24"/>
          <w:szCs w:val="24"/>
        </w:rPr>
        <w:t>MS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みんちょう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明朝</w:t>
            </w:r>
          </w:rubyBase>
        </w:ruby>
      </w:r>
      <w:r w:rsidR="00546AC4">
        <w:rPr>
          <w:sz w:val="24"/>
          <w:szCs w:val="24"/>
        </w:rPr>
        <w:t>1</w:t>
      </w:r>
      <w:r w:rsidR="00546AC4">
        <w:rPr>
          <w:rFonts w:hint="eastAsia"/>
          <w:sz w:val="24"/>
          <w:szCs w:val="24"/>
        </w:rPr>
        <w:t>2</w:t>
      </w:r>
      <w:r w:rsidR="002E54B8" w:rsidRPr="00AF6319">
        <w:rPr>
          <w:sz w:val="24"/>
          <w:szCs w:val="24"/>
        </w:rPr>
        <w:t>pt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はんかく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半角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えいすうじ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英数字</w:t>
            </w:r>
          </w:rubyBase>
        </w:ruby>
      </w:r>
      <w:r w:rsidR="002E54B8" w:rsidRPr="00AF6319">
        <w:rPr>
          <w:sz w:val="24"/>
          <w:szCs w:val="24"/>
        </w:rPr>
        <w:t>Century1</w:t>
      </w:r>
      <w:r w:rsidR="00546AC4">
        <w:rPr>
          <w:rFonts w:hint="eastAsia"/>
          <w:sz w:val="24"/>
          <w:szCs w:val="24"/>
        </w:rPr>
        <w:t>2</w:t>
      </w:r>
      <w:r w:rsidR="002E54B8" w:rsidRPr="00AF6319">
        <w:rPr>
          <w:sz w:val="24"/>
          <w:szCs w:val="24"/>
        </w:rPr>
        <w:t>p</w:t>
      </w:r>
      <w:r w:rsidR="00FB41A8" w:rsidRPr="00AF6319">
        <w:rPr>
          <w:sz w:val="24"/>
          <w:szCs w:val="24"/>
        </w:rPr>
        <w:t>t</w:t>
      </w:r>
      <w:r>
        <w:rPr>
          <w:rFonts w:hint="eastAsia"/>
          <w:sz w:val="24"/>
          <w:szCs w:val="24"/>
        </w:rPr>
        <w:t xml:space="preserve">　</w:t>
      </w:r>
      <w:r w:rsidR="00FB41A8" w:rsidRPr="00AF6319">
        <w:rPr>
          <w:sz w:val="24"/>
          <w:szCs w:val="24"/>
        </w:rPr>
        <w:t>ルビ</w:t>
      </w:r>
      <w:r w:rsidR="00FB41A8" w:rsidRPr="00AF6319">
        <w:rPr>
          <w:sz w:val="24"/>
          <w:szCs w:val="24"/>
        </w:rPr>
        <w:t>6pt</w:t>
      </w:r>
      <w:r w:rsidR="00FB41A8" w:rsidRPr="00AF6319">
        <w:rPr>
          <w:sz w:val="24"/>
          <w:szCs w:val="24"/>
        </w:rPr>
        <w:t xml:space="preserve">　オフセット</w:t>
      </w:r>
      <w:r w:rsidR="00FB41A8" w:rsidRPr="00AF6319">
        <w:rPr>
          <w:sz w:val="24"/>
          <w:szCs w:val="24"/>
        </w:rPr>
        <w:t>0</w:t>
      </w:r>
    </w:p>
    <w:p w14:paraId="579A7031" w14:textId="77777777" w:rsidR="00FB41A8" w:rsidRPr="00AF6319" w:rsidRDefault="00AF6319" w:rsidP="0026593F">
      <w:pPr>
        <w:spacing w:line="460" w:lineRule="exact"/>
        <w:rPr>
          <w:sz w:val="24"/>
          <w:szCs w:val="24"/>
        </w:rPr>
      </w:pP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ぎょうかん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行間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AF6319" w:rsidRPr="00AF6319">
              <w:rPr>
                <w:rFonts w:ascii="ＭＳ 明朝" w:eastAsia="ＭＳ 明朝" w:hAnsi="ＭＳ 明朝" w:hint="eastAsia"/>
                <w:sz w:val="12"/>
                <w:szCs w:val="24"/>
              </w:rPr>
              <w:t>こてい</w:t>
            </w:r>
          </w:rt>
          <w:rubyBase>
            <w:r w:rsidR="00AF6319">
              <w:rPr>
                <w:rFonts w:hint="eastAsia"/>
                <w:sz w:val="24"/>
                <w:szCs w:val="24"/>
              </w:rPr>
              <w:t>固定</w:t>
            </w:r>
          </w:rubyBase>
        </w:ruby>
      </w:r>
      <w:r w:rsidR="0026593F">
        <w:rPr>
          <w:sz w:val="24"/>
          <w:szCs w:val="24"/>
        </w:rPr>
        <w:t>2</w:t>
      </w:r>
      <w:r w:rsidR="0026593F">
        <w:rPr>
          <w:rFonts w:hint="eastAsia"/>
          <w:sz w:val="24"/>
          <w:szCs w:val="24"/>
        </w:rPr>
        <w:t>3</w:t>
      </w:r>
      <w:r w:rsidR="00FB41A8" w:rsidRPr="00AF6319">
        <w:rPr>
          <w:sz w:val="24"/>
          <w:szCs w:val="24"/>
        </w:rPr>
        <w:t>pt</w:t>
      </w:r>
    </w:p>
    <w:p w14:paraId="5ACEF51F" w14:textId="77777777" w:rsidR="00FB41A8" w:rsidRPr="006B007B" w:rsidRDefault="006B007B" w:rsidP="0026593F">
      <w:pPr>
        <w:spacing w:line="460" w:lineRule="exact"/>
        <w:rPr>
          <w:rFonts w:asciiTheme="majorEastAsia" w:eastAsiaTheme="majorEastAsia" w:hAnsiTheme="majorEastAsia"/>
          <w:sz w:val="24"/>
          <w:szCs w:val="24"/>
        </w:rPr>
      </w:pPr>
      <w:r w:rsidRPr="006B007B">
        <w:rPr>
          <w:rFonts w:asciiTheme="majorEastAsia" w:eastAsiaTheme="majorEastAsia" w:hAnsiTheme="majorEastAsia" w:hint="eastAsia"/>
          <w:sz w:val="24"/>
          <w:szCs w:val="24"/>
        </w:rPr>
        <w:t>３．</w:t>
      </w:r>
      <w:r>
        <w:rPr>
          <w:rFonts w:asciiTheme="majorEastAsia" w:eastAsiaTheme="majorEastAsia" w:hAnsiTheme="majorEastAsia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ゴシック" w:eastAsia="ＭＳ ゴシック" w:hAnsi="ＭＳ ゴシック"/>
                <w:sz w:val="12"/>
                <w:szCs w:val="24"/>
              </w:rPr>
              <w:t>ていしゅつ</w:t>
            </w:r>
          </w:rt>
          <w:rubyBase>
            <w:r w:rsidR="006B007B">
              <w:rPr>
                <w:rFonts w:asciiTheme="majorEastAsia" w:eastAsiaTheme="majorEastAsia" w:hAnsiTheme="majorEastAsia"/>
                <w:sz w:val="24"/>
                <w:szCs w:val="24"/>
              </w:rPr>
              <w:t>提出</w:t>
            </w:r>
          </w:rubyBase>
        </w:ruby>
      </w:r>
      <w:r w:rsidRPr="006B007B">
        <w:rPr>
          <w:rFonts w:asciiTheme="majorEastAsia" w:eastAsiaTheme="majorEastAsia" w:hAnsiTheme="majorEastAsia" w:hint="eastAsia"/>
          <w:sz w:val="24"/>
          <w:szCs w:val="24"/>
        </w:rPr>
        <w:t>ファイル</w:t>
      </w:r>
    </w:p>
    <w:p w14:paraId="509E80A0" w14:textId="77777777" w:rsidR="006B007B" w:rsidRDefault="006B007B" w:rsidP="0026593F">
      <w:pPr>
        <w:spacing w:line="46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　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ほん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本</w:t>
            </w:r>
          </w:rubyBase>
        </w:ruby>
      </w:r>
      <w:r>
        <w:rPr>
          <w:rFonts w:hint="eastAsia"/>
          <w:sz w:val="24"/>
          <w:szCs w:val="24"/>
        </w:rPr>
        <w:t>ファイルを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へんしゅう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編集</w:t>
            </w:r>
          </w:rubyBase>
        </w:ruby>
      </w:r>
      <w:r>
        <w:rPr>
          <w:rFonts w:hint="eastAsia"/>
          <w:sz w:val="24"/>
          <w:szCs w:val="24"/>
        </w:rPr>
        <w:t>して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げんこう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原稿</w:t>
            </w:r>
          </w:rubyBase>
        </w:ruby>
      </w:r>
      <w:r>
        <w:rPr>
          <w:rFonts w:hint="eastAsia"/>
          <w:sz w:val="24"/>
          <w:szCs w:val="24"/>
        </w:rPr>
        <w:t>を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さくせい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作成</w:t>
            </w:r>
          </w:rubyBase>
        </w:ruby>
      </w:r>
      <w:r>
        <w:rPr>
          <w:rFonts w:hint="eastAsia"/>
          <w:sz w:val="24"/>
          <w:szCs w:val="24"/>
        </w:rPr>
        <w:t>し、ファイル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めい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名</w:t>
            </w:r>
          </w:rubyBase>
        </w:ruby>
      </w:r>
      <w:r>
        <w:rPr>
          <w:rFonts w:hint="eastAsia"/>
          <w:sz w:val="24"/>
          <w:szCs w:val="24"/>
        </w:rPr>
        <w:t>を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しゅってん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出展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だいひょうしゃめい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代表者名</w:t>
            </w:r>
          </w:rubyBase>
        </w:ruby>
      </w:r>
      <w:r>
        <w:rPr>
          <w:rFonts w:hint="eastAsia"/>
          <w:sz w:val="24"/>
          <w:szCs w:val="24"/>
        </w:rPr>
        <w:t>とし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ふくすう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複数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しゅってんしゃ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出展者</w:t>
            </w:r>
          </w:rubyBase>
        </w:ruby>
      </w:r>
      <w:r>
        <w:rPr>
          <w:rFonts w:hint="eastAsia"/>
          <w:sz w:val="24"/>
          <w:szCs w:val="24"/>
        </w:rPr>
        <w:t>はその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あと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後</w:t>
            </w:r>
          </w:rubyBase>
        </w:ruby>
      </w:r>
      <w:r>
        <w:rPr>
          <w:rFonts w:hint="eastAsia"/>
          <w:sz w:val="24"/>
          <w:szCs w:val="24"/>
        </w:rPr>
        <w:t>に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すうじ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数字</w:t>
            </w:r>
          </w:rubyBase>
        </w:ruby>
      </w:r>
      <w:r>
        <w:rPr>
          <w:rFonts w:hint="eastAsia"/>
          <w:sz w:val="24"/>
          <w:szCs w:val="24"/>
        </w:rPr>
        <w:t>を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い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入れ</w:t>
            </w:r>
          </w:rubyBase>
        </w:ruby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WORD</w:t>
      </w:r>
      <w:r>
        <w:rPr>
          <w:rFonts w:hint="eastAsia"/>
          <w:sz w:val="24"/>
          <w:szCs w:val="24"/>
        </w:rPr>
        <w:t>ファイルと</w:t>
      </w:r>
      <w:r>
        <w:rPr>
          <w:sz w:val="24"/>
          <w:szCs w:val="24"/>
        </w:rPr>
        <w:t>PDF</w:t>
      </w:r>
      <w:r>
        <w:rPr>
          <w:rFonts w:hint="eastAsia"/>
          <w:sz w:val="24"/>
          <w:szCs w:val="24"/>
        </w:rPr>
        <w:t>ファイル２つの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ていしゅつ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提出</w:t>
            </w:r>
          </w:rubyBase>
        </w:ruby>
      </w:r>
      <w:r>
        <w:rPr>
          <w:rFonts w:hint="eastAsia"/>
          <w:sz w:val="24"/>
          <w:szCs w:val="24"/>
        </w:rPr>
        <w:t>をお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B007B" w:rsidRPr="006B007B">
              <w:rPr>
                <w:rFonts w:ascii="ＭＳ 明朝" w:eastAsia="ＭＳ 明朝" w:hAnsi="ＭＳ 明朝" w:hint="eastAsia"/>
                <w:sz w:val="12"/>
                <w:szCs w:val="24"/>
              </w:rPr>
              <w:t>ねが</w:t>
            </w:r>
          </w:rt>
          <w:rubyBase>
            <w:r w:rsidR="006B007B">
              <w:rPr>
                <w:rFonts w:hint="eastAsia"/>
                <w:sz w:val="24"/>
                <w:szCs w:val="24"/>
              </w:rPr>
              <w:t>願</w:t>
            </w:r>
          </w:rubyBase>
        </w:ruby>
      </w:r>
      <w:r>
        <w:rPr>
          <w:rFonts w:hint="eastAsia"/>
          <w:sz w:val="24"/>
          <w:szCs w:val="24"/>
        </w:rPr>
        <w:t>いします。</w:t>
      </w:r>
    </w:p>
    <w:p w14:paraId="6BB95636" w14:textId="77777777" w:rsidR="00FB41A8" w:rsidRPr="00AF6319" w:rsidRDefault="006B007B" w:rsidP="0026593F">
      <w:pPr>
        <w:spacing w:line="460" w:lineRule="exac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４</w:t>
      </w:r>
      <w:r w:rsidR="00FB41A8" w:rsidRPr="00AF6319">
        <w:rPr>
          <w:rFonts w:asciiTheme="majorEastAsia" w:eastAsiaTheme="majorEastAsia" w:hAnsiTheme="majorEastAsia"/>
          <w:sz w:val="24"/>
          <w:szCs w:val="24"/>
        </w:rPr>
        <w:t>．</w:t>
      </w:r>
      <w:r w:rsidR="00FB41A8" w:rsidRPr="00AF6319">
        <w:rPr>
          <w:rFonts w:asciiTheme="majorEastAsia" w:eastAsiaTheme="majorEastAsia" w:hAnsiTheme="majorEastAsia"/>
          <w:sz w:val="24"/>
          <w:szCs w:val="24"/>
        </w:rPr>
        <w:ruby>
          <w:rubyPr>
            <w:rubyAlign w:val="distributeSpace"/>
            <w:hps w:val="10"/>
            <w:hpsRaise w:val="24"/>
            <w:hpsBaseText w:val="24"/>
            <w:lid w:val="ja-JP"/>
          </w:rubyPr>
          <w:rt>
            <w:r w:rsidR="00FB41A8" w:rsidRPr="00AF6319">
              <w:rPr>
                <w:rFonts w:asciiTheme="majorEastAsia" w:eastAsiaTheme="majorEastAsia" w:hAnsiTheme="majorEastAsia"/>
                <w:sz w:val="24"/>
                <w:szCs w:val="24"/>
              </w:rPr>
              <w:t>ていしゅつ</w:t>
            </w:r>
          </w:rt>
          <w:rubyBase>
            <w:r w:rsidR="00FB41A8" w:rsidRPr="00AF6319">
              <w:rPr>
                <w:rFonts w:asciiTheme="majorEastAsia" w:eastAsiaTheme="majorEastAsia" w:hAnsiTheme="majorEastAsia"/>
                <w:sz w:val="24"/>
                <w:szCs w:val="24"/>
              </w:rPr>
              <w:t>提出</w:t>
            </w:r>
          </w:rubyBase>
        </w:ruby>
      </w:r>
      <w:r w:rsidR="00FB41A8" w:rsidRPr="00AF6319">
        <w:rPr>
          <w:rFonts w:asciiTheme="majorEastAsia" w:eastAsiaTheme="majorEastAsia" w:hAnsiTheme="majorEastAsia"/>
          <w:sz w:val="24"/>
          <w:szCs w:val="24"/>
        </w:rPr>
        <w:ruby>
          <w:rubyPr>
            <w:rubyAlign w:val="distributeSpace"/>
            <w:hps w:val="10"/>
            <w:hpsRaise w:val="24"/>
            <w:hpsBaseText w:val="24"/>
            <w:lid w:val="ja-JP"/>
          </w:rubyPr>
          <w:rt>
            <w:r w:rsidR="00FB41A8" w:rsidRPr="00AF6319">
              <w:rPr>
                <w:rFonts w:asciiTheme="majorEastAsia" w:eastAsiaTheme="majorEastAsia" w:hAnsiTheme="majorEastAsia"/>
                <w:sz w:val="24"/>
                <w:szCs w:val="24"/>
              </w:rPr>
              <w:t>きげん</w:t>
            </w:r>
          </w:rt>
          <w:rubyBase>
            <w:r w:rsidR="00FB41A8" w:rsidRPr="00AF6319">
              <w:rPr>
                <w:rFonts w:asciiTheme="majorEastAsia" w:eastAsiaTheme="majorEastAsia" w:hAnsiTheme="majorEastAsia"/>
                <w:sz w:val="24"/>
                <w:szCs w:val="24"/>
              </w:rPr>
              <w:t>期限</w:t>
            </w:r>
          </w:rubyBase>
        </w:ruby>
      </w:r>
      <w:r w:rsidR="00FB41A8" w:rsidRPr="00AF6319">
        <w:rPr>
          <w:rFonts w:asciiTheme="majorEastAsia" w:eastAsiaTheme="majorEastAsia" w:hAnsiTheme="majorEastAsia"/>
          <w:sz w:val="24"/>
          <w:szCs w:val="24"/>
        </w:rPr>
        <w:t>と</w:t>
      </w:r>
      <w:r w:rsidR="00FB41A8" w:rsidRPr="00AF6319">
        <w:rPr>
          <w:rFonts w:asciiTheme="majorEastAsia" w:eastAsiaTheme="majorEastAsia" w:hAnsiTheme="majorEastAsia"/>
          <w:sz w:val="24"/>
          <w:szCs w:val="24"/>
        </w:rPr>
        <w:ruby>
          <w:rubyPr>
            <w:rubyAlign w:val="distributeSpace"/>
            <w:hps w:val="10"/>
            <w:hpsRaise w:val="24"/>
            <w:hpsBaseText w:val="24"/>
            <w:lid w:val="ja-JP"/>
          </w:rubyPr>
          <w:rt>
            <w:r w:rsidR="00FB41A8" w:rsidRPr="00AF6319">
              <w:rPr>
                <w:rFonts w:asciiTheme="majorEastAsia" w:eastAsiaTheme="majorEastAsia" w:hAnsiTheme="majorEastAsia"/>
                <w:sz w:val="24"/>
                <w:szCs w:val="24"/>
              </w:rPr>
              <w:t>てい</w:t>
            </w:r>
          </w:rt>
          <w:rubyBase>
            <w:r w:rsidR="00FB41A8" w:rsidRPr="00AF6319">
              <w:rPr>
                <w:rFonts w:asciiTheme="majorEastAsia" w:eastAsiaTheme="majorEastAsia" w:hAnsiTheme="majorEastAsia"/>
                <w:sz w:val="24"/>
                <w:szCs w:val="24"/>
              </w:rPr>
              <w:t>提</w:t>
            </w:r>
          </w:rubyBase>
        </w:ruby>
      </w:r>
      <w:r w:rsidR="00FB41A8" w:rsidRPr="00AF6319">
        <w:rPr>
          <w:rFonts w:asciiTheme="majorEastAsia" w:eastAsiaTheme="majorEastAsia" w:hAnsiTheme="majorEastAsia"/>
          <w:sz w:val="24"/>
          <w:szCs w:val="24"/>
        </w:rPr>
        <w:ruby>
          <w:rubyPr>
            <w:rubyAlign w:val="distributeSpace"/>
            <w:hps w:val="10"/>
            <w:hpsRaise w:val="24"/>
            <w:hpsBaseText w:val="24"/>
            <w:lid w:val="ja-JP"/>
          </w:rubyPr>
          <w:rt>
            <w:r w:rsidR="00FB41A8" w:rsidRPr="00AF6319">
              <w:rPr>
                <w:rFonts w:asciiTheme="majorEastAsia" w:eastAsiaTheme="majorEastAsia" w:hAnsiTheme="majorEastAsia"/>
                <w:sz w:val="24"/>
                <w:szCs w:val="24"/>
              </w:rPr>
              <w:t>しゅつさき</w:t>
            </w:r>
          </w:rt>
          <w:rubyBase>
            <w:r w:rsidR="00FB41A8" w:rsidRPr="00AF6319">
              <w:rPr>
                <w:rFonts w:asciiTheme="majorEastAsia" w:eastAsiaTheme="majorEastAsia" w:hAnsiTheme="majorEastAsia"/>
                <w:sz w:val="24"/>
                <w:szCs w:val="24"/>
              </w:rPr>
              <w:t>出先</w:t>
            </w:r>
          </w:rubyBase>
        </w:ruby>
      </w:r>
    </w:p>
    <w:p w14:paraId="402D3886" w14:textId="5FEBA2D3" w:rsidR="00FB41A8" w:rsidRPr="00AF6319" w:rsidRDefault="00FB41A8" w:rsidP="0026593F">
      <w:pPr>
        <w:spacing w:line="460" w:lineRule="exact"/>
        <w:ind w:firstLineChars="100" w:firstLine="240"/>
        <w:rPr>
          <w:sz w:val="24"/>
          <w:szCs w:val="24"/>
        </w:rPr>
      </w:pPr>
      <w:r w:rsidRPr="00AF6319">
        <w:rPr>
          <w:sz w:val="24"/>
          <w:szCs w:val="24"/>
        </w:rPr>
        <w:t>2</w:t>
      </w:r>
      <w:r w:rsidR="00FC7103">
        <w:rPr>
          <w:sz w:val="24"/>
          <w:szCs w:val="24"/>
        </w:rPr>
        <w:t>0</w:t>
      </w:r>
      <w:r w:rsidR="00FC7103">
        <w:rPr>
          <w:rFonts w:hint="eastAsia"/>
          <w:sz w:val="24"/>
          <w:szCs w:val="24"/>
        </w:rPr>
        <w:t>2</w:t>
      </w:r>
      <w:r w:rsidR="00EA242A">
        <w:rPr>
          <w:sz w:val="24"/>
          <w:szCs w:val="24"/>
        </w:rPr>
        <w:t>6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ねん</w:t>
            </w:r>
          </w:rt>
          <w:rubyBase>
            <w:r w:rsidR="00FB41A8" w:rsidRPr="00AF6319">
              <w:rPr>
                <w:sz w:val="24"/>
                <w:szCs w:val="24"/>
              </w:rPr>
              <w:t>年</w:t>
            </w:r>
          </w:rubyBase>
        </w:ruby>
      </w:r>
      <w:r w:rsidR="00D75E99">
        <w:rPr>
          <w:sz w:val="24"/>
          <w:szCs w:val="24"/>
        </w:rPr>
        <w:t>7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がつ</w:t>
            </w:r>
          </w:rt>
          <w:rubyBase>
            <w:r w:rsidR="00FB41A8" w:rsidRPr="00AF6319">
              <w:rPr>
                <w:sz w:val="24"/>
                <w:szCs w:val="24"/>
              </w:rPr>
              <w:t>月</w:t>
            </w:r>
          </w:rubyBase>
        </w:ruby>
      </w:r>
      <w:r w:rsidR="00DB128F">
        <w:rPr>
          <w:rFonts w:hint="eastAsia"/>
          <w:sz w:val="24"/>
          <w:szCs w:val="24"/>
        </w:rPr>
        <w:t>1</w:t>
      </w:r>
      <w:r w:rsidR="00EA242A">
        <w:rPr>
          <w:sz w:val="24"/>
          <w:szCs w:val="24"/>
        </w:rPr>
        <w:t>0</w:t>
      </w:r>
      <w:r w:rsidR="00533180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33180" w:rsidRPr="00533180">
              <w:rPr>
                <w:rFonts w:ascii="ＭＳ 明朝" w:eastAsia="ＭＳ 明朝" w:hAnsi="ＭＳ 明朝" w:hint="eastAsia"/>
                <w:sz w:val="12"/>
                <w:szCs w:val="24"/>
              </w:rPr>
              <w:t>にち</w:t>
            </w:r>
          </w:rt>
          <w:rubyBase>
            <w:r w:rsidR="00533180">
              <w:rPr>
                <w:rFonts w:hint="eastAsia"/>
                <w:sz w:val="24"/>
                <w:szCs w:val="24"/>
              </w:rPr>
              <w:t>日</w:t>
            </w:r>
          </w:rubyBase>
        </w:ruby>
      </w:r>
      <w:r w:rsidR="00EA242A">
        <w:rPr>
          <w:rFonts w:hint="eastAsia"/>
          <w:sz w:val="24"/>
          <w:szCs w:val="24"/>
        </w:rPr>
        <w:t>（</w:t>
      </w:r>
      <w:r w:rsidR="00EA242A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EA242A" w:rsidRPr="00EA242A">
              <w:rPr>
                <w:rFonts w:ascii="ＭＳ 明朝" w:eastAsia="ＭＳ 明朝" w:hAnsi="ＭＳ 明朝" w:hint="eastAsia"/>
                <w:sz w:val="12"/>
                <w:szCs w:val="24"/>
              </w:rPr>
              <w:t>きん</w:t>
            </w:r>
          </w:rt>
          <w:rubyBase>
            <w:r w:rsidR="00EA242A">
              <w:rPr>
                <w:rFonts w:hint="eastAsia"/>
                <w:sz w:val="24"/>
                <w:szCs w:val="24"/>
              </w:rPr>
              <w:t>金</w:t>
            </w:r>
          </w:rubyBase>
        </w:ruby>
      </w:r>
      <w:r w:rsidR="00EA242A">
        <w:rPr>
          <w:rFonts w:hint="eastAsia"/>
          <w:sz w:val="24"/>
          <w:szCs w:val="24"/>
        </w:rPr>
        <w:t>）</w:t>
      </w:r>
      <w:r w:rsidRPr="00AF6319">
        <w:rPr>
          <w:sz w:val="24"/>
          <w:szCs w:val="24"/>
        </w:rPr>
        <w:t>とさせて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いただ</w:t>
            </w:r>
          </w:rt>
          <w:rubyBase>
            <w:r w:rsidR="00FB41A8" w:rsidRPr="00AF6319">
              <w:rPr>
                <w:sz w:val="24"/>
                <w:szCs w:val="24"/>
              </w:rPr>
              <w:t>頂</w:t>
            </w:r>
          </w:rubyBase>
        </w:ruby>
      </w:r>
      <w:r w:rsidRPr="00AF6319">
        <w:rPr>
          <w:sz w:val="24"/>
          <w:szCs w:val="24"/>
        </w:rPr>
        <w:t>きます。ご</w:t>
      </w:r>
      <w:r w:rsidR="00533180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33180" w:rsidRPr="00533180">
              <w:rPr>
                <w:rFonts w:ascii="ＭＳ 明朝" w:eastAsia="ＭＳ 明朝" w:hAnsi="ＭＳ 明朝" w:hint="eastAsia"/>
                <w:sz w:val="12"/>
                <w:szCs w:val="24"/>
              </w:rPr>
              <w:t>きょうりょく</w:t>
            </w:r>
          </w:rt>
          <w:rubyBase>
            <w:r w:rsidR="00533180">
              <w:rPr>
                <w:rFonts w:hint="eastAsia"/>
                <w:sz w:val="24"/>
                <w:szCs w:val="24"/>
              </w:rPr>
              <w:t>協力</w:t>
            </w:r>
          </w:rubyBase>
        </w:ruby>
      </w:r>
      <w:r w:rsidRPr="00AF6319">
        <w:rPr>
          <w:sz w:val="24"/>
          <w:szCs w:val="24"/>
        </w:rPr>
        <w:t>よろしくお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ねが</w:t>
            </w:r>
          </w:rt>
          <w:rubyBase>
            <w:r w:rsidR="00FB41A8" w:rsidRPr="00AF6319">
              <w:rPr>
                <w:sz w:val="24"/>
                <w:szCs w:val="24"/>
              </w:rPr>
              <w:t>願</w:t>
            </w:r>
          </w:rubyBase>
        </w:ruby>
      </w:r>
      <w:r w:rsidR="00AF6319">
        <w:rPr>
          <w:rFonts w:hint="eastAsia"/>
          <w:sz w:val="24"/>
          <w:szCs w:val="24"/>
        </w:rPr>
        <w:t>い</w:t>
      </w:r>
      <w:r w:rsidRPr="00AF6319">
        <w:rPr>
          <w:sz w:val="24"/>
          <w:szCs w:val="24"/>
        </w:rPr>
        <w:t>します。</w:t>
      </w:r>
    </w:p>
    <w:p w14:paraId="21DE3D88" w14:textId="2000D524" w:rsidR="00FB41A8" w:rsidRPr="00AF6319" w:rsidRDefault="00FB41A8" w:rsidP="0026593F">
      <w:pPr>
        <w:spacing w:line="460" w:lineRule="exact"/>
        <w:ind w:firstLineChars="100" w:firstLine="240"/>
        <w:rPr>
          <w:sz w:val="24"/>
          <w:szCs w:val="24"/>
        </w:rPr>
      </w:pP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ていしゅつ</w:t>
            </w:r>
          </w:rt>
          <w:rubyBase>
            <w:r w:rsidR="00FB41A8" w:rsidRPr="00AF6319">
              <w:rPr>
                <w:sz w:val="24"/>
                <w:szCs w:val="24"/>
              </w:rPr>
              <w:t>提出</w:t>
            </w:r>
          </w:rubyBase>
        </w:ruby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さき</w:t>
            </w:r>
          </w:rt>
          <w:rubyBase>
            <w:r w:rsidR="00FB41A8" w:rsidRPr="00AF6319">
              <w:rPr>
                <w:sz w:val="24"/>
                <w:szCs w:val="24"/>
              </w:rPr>
              <w:t>先</w:t>
            </w:r>
          </w:rubyBase>
        </w:ruby>
      </w:r>
      <w:r w:rsidRPr="00AF6319">
        <w:rPr>
          <w:sz w:val="24"/>
          <w:szCs w:val="24"/>
        </w:rPr>
        <w:t>アドレス：</w:t>
      </w:r>
      <w:hyperlink r:id="rId7" w:history="1">
        <w:r w:rsidR="00463165" w:rsidRPr="00D52D78">
          <w:rPr>
            <w:rStyle w:val="a3"/>
          </w:rPr>
          <w:t>jcsir202</w:t>
        </w:r>
        <w:r w:rsidR="00EA242A" w:rsidRPr="00D52D78">
          <w:rPr>
            <w:rStyle w:val="a3"/>
          </w:rPr>
          <w:t>6</w:t>
        </w:r>
        <w:r w:rsidR="00463165" w:rsidRPr="00D52D78">
          <w:rPr>
            <w:rStyle w:val="a3"/>
          </w:rPr>
          <w:t>_rakkai-owner@</w:t>
        </w:r>
        <w:r w:rsidR="00463165" w:rsidRPr="00D52D78">
          <w:rPr>
            <w:rStyle w:val="a3"/>
          </w:rPr>
          <w:t>s</w:t>
        </w:r>
        <w:r w:rsidR="00463165" w:rsidRPr="00D52D78">
          <w:rPr>
            <w:rStyle w:val="a3"/>
          </w:rPr>
          <w:t>eppyo.org</w:t>
        </w:r>
      </w:hyperlink>
    </w:p>
    <w:p w14:paraId="65EB3D81" w14:textId="35D5755F" w:rsidR="00FB41A8" w:rsidRDefault="00FB41A8" w:rsidP="0026593F">
      <w:pPr>
        <w:spacing w:line="460" w:lineRule="exact"/>
        <w:ind w:firstLineChars="100" w:firstLine="240"/>
        <w:rPr>
          <w:sz w:val="24"/>
          <w:szCs w:val="24"/>
        </w:rPr>
      </w:pP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たんとう</w:t>
            </w:r>
          </w:rt>
          <w:rubyBase>
            <w:r w:rsidR="00FB41A8" w:rsidRPr="00AF6319">
              <w:rPr>
                <w:sz w:val="24"/>
                <w:szCs w:val="24"/>
              </w:rPr>
              <w:t>担当</w:t>
            </w:r>
          </w:rubyBase>
        </w:ruby>
      </w:r>
      <w:r w:rsidRPr="00AF6319">
        <w:rPr>
          <w:sz w:val="24"/>
          <w:szCs w:val="24"/>
        </w:rPr>
        <w:t>：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せっぴょう</w:t>
            </w:r>
          </w:rt>
          <w:rubyBase>
            <w:r w:rsidR="00FB41A8" w:rsidRPr="00AF6319">
              <w:rPr>
                <w:sz w:val="24"/>
                <w:szCs w:val="24"/>
              </w:rPr>
              <w:t>雪氷</w:t>
            </w:r>
          </w:rubyBase>
        </w:ruby>
      </w:r>
      <w:r w:rsidR="001C7E78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78" w:rsidRPr="001C7E78">
              <w:rPr>
                <w:rFonts w:ascii="ＭＳ 明朝" w:eastAsia="ＭＳ 明朝" w:hAnsi="ＭＳ 明朝" w:hint="eastAsia"/>
                <w:sz w:val="12"/>
                <w:szCs w:val="24"/>
              </w:rPr>
              <w:t>らっかい</w:t>
            </w:r>
          </w:rt>
          <w:rubyBase>
            <w:r w:rsidR="001C7E78">
              <w:rPr>
                <w:rFonts w:hint="eastAsia"/>
                <w:sz w:val="24"/>
                <w:szCs w:val="24"/>
              </w:rPr>
              <w:t>楽会</w:t>
            </w:r>
          </w:rubyBase>
        </w:ruby>
      </w:r>
      <w:r w:rsidR="00EA242A">
        <w:rPr>
          <w:sz w:val="24"/>
          <w:szCs w:val="24"/>
        </w:rPr>
        <w:t xml:space="preserve"> </w:t>
      </w:r>
      <w:r w:rsidR="00DB128F">
        <w:rPr>
          <w:sz w:val="24"/>
          <w:szCs w:val="24"/>
        </w:rPr>
        <w:t>in</w:t>
      </w:r>
      <w:r w:rsidR="00EA242A">
        <w:rPr>
          <w:sz w:val="24"/>
          <w:szCs w:val="24"/>
        </w:rPr>
        <w:t xml:space="preserve"> </w:t>
      </w:r>
      <w:r w:rsidR="00EA242A">
        <w:rPr>
          <w:rFonts w:hint="eastAsia"/>
          <w:sz w:val="24"/>
          <w:szCs w:val="24"/>
        </w:rPr>
        <w:t>北見</w:t>
      </w:r>
      <w:r w:rsidR="00DB128F">
        <w:rPr>
          <w:rFonts w:hint="eastAsia"/>
          <w:sz w:val="24"/>
          <w:szCs w:val="24"/>
        </w:rPr>
        <w:t xml:space="preserve">　</w:t>
      </w:r>
      <w:r w:rsidRPr="00AF6319"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FB41A8" w:rsidRPr="00AF6319">
              <w:rPr>
                <w:sz w:val="24"/>
                <w:szCs w:val="24"/>
              </w:rPr>
              <w:t>じむきょく</w:t>
            </w:r>
          </w:rt>
          <w:rubyBase>
            <w:r w:rsidR="00FB41A8" w:rsidRPr="00AF6319">
              <w:rPr>
                <w:sz w:val="24"/>
                <w:szCs w:val="24"/>
              </w:rPr>
              <w:t>事務局</w:t>
            </w:r>
          </w:rubyBase>
        </w:ruby>
      </w:r>
    </w:p>
    <w:p w14:paraId="0CA3796C" w14:textId="77777777" w:rsidR="0026593F" w:rsidRDefault="0026593F" w:rsidP="0026593F">
      <w:pPr>
        <w:spacing w:line="460" w:lineRule="exact"/>
        <w:ind w:firstLineChars="100" w:firstLine="240"/>
        <w:rPr>
          <w:sz w:val="24"/>
          <w:szCs w:val="24"/>
        </w:rPr>
      </w:pPr>
      <w:r>
        <w:rPr>
          <w:rFonts w:hint="eastAsia"/>
          <w:sz w:val="24"/>
          <w:szCs w:val="24"/>
        </w:rPr>
        <w:t>メール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けんめい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件名</w:t>
            </w:r>
          </w:rubyBase>
        </w:ruby>
      </w:r>
      <w:r>
        <w:rPr>
          <w:rFonts w:hint="eastAsia"/>
          <w:sz w:val="24"/>
          <w:szCs w:val="24"/>
        </w:rPr>
        <w:t>を</w:t>
      </w:r>
      <w:r w:rsidR="00AF6319">
        <w:rPr>
          <w:rFonts w:hint="eastAsia"/>
          <w:sz w:val="24"/>
          <w:szCs w:val="24"/>
        </w:rPr>
        <w:t>「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げんこう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原稿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ていしゅつ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提出</w:t>
            </w:r>
          </w:rubyBase>
        </w:ruby>
      </w:r>
      <w:r w:rsidR="00AF6319">
        <w:rPr>
          <w:rFonts w:hint="eastAsia"/>
          <w:sz w:val="24"/>
          <w:szCs w:val="24"/>
        </w:rPr>
        <w:t>」と</w:t>
      </w:r>
      <w:r>
        <w:rPr>
          <w:rFonts w:hint="eastAsia"/>
          <w:sz w:val="24"/>
          <w:szCs w:val="24"/>
        </w:rPr>
        <w:t>してご</w:t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そうしん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送信</w:t>
            </w:r>
          </w:rubyBase>
        </w:ruby>
      </w:r>
      <w:r>
        <w:rPr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26593F" w:rsidRPr="0026593F">
              <w:rPr>
                <w:rFonts w:ascii="ＭＳ 明朝" w:eastAsia="ＭＳ 明朝" w:hAnsi="ＭＳ 明朝" w:hint="eastAsia"/>
                <w:sz w:val="12"/>
                <w:szCs w:val="24"/>
              </w:rPr>
              <w:t>くだ</w:t>
            </w:r>
          </w:rt>
          <w:rubyBase>
            <w:r w:rsidR="0026593F">
              <w:rPr>
                <w:rFonts w:hint="eastAsia"/>
                <w:sz w:val="24"/>
                <w:szCs w:val="24"/>
              </w:rPr>
              <w:t>下</w:t>
            </w:r>
          </w:rubyBase>
        </w:ruby>
      </w:r>
      <w:r>
        <w:rPr>
          <w:rFonts w:hint="eastAsia"/>
          <w:sz w:val="24"/>
          <w:szCs w:val="24"/>
        </w:rPr>
        <w:t>さい。</w:t>
      </w:r>
    </w:p>
    <w:sectPr w:rsidR="0026593F" w:rsidSect="006B007B">
      <w:pgSz w:w="10319" w:h="14571" w:code="13"/>
      <w:pgMar w:top="1134" w:right="1134" w:bottom="709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E338B" w14:textId="77777777" w:rsidR="003F1407" w:rsidRDefault="003F1407" w:rsidP="00EF0D0D">
      <w:pPr>
        <w:spacing w:line="240" w:lineRule="auto"/>
      </w:pPr>
      <w:r>
        <w:separator/>
      </w:r>
    </w:p>
  </w:endnote>
  <w:endnote w:type="continuationSeparator" w:id="0">
    <w:p w14:paraId="01AB558D" w14:textId="77777777" w:rsidR="003F1407" w:rsidRDefault="003F1407" w:rsidP="00EF0D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丸ｺﾞｼｯｸM-PRO">
    <w:altName w:val="HGMaruGothicMPRO"/>
    <w:panose1 w:val="020F06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70960" w14:textId="77777777" w:rsidR="003F1407" w:rsidRDefault="003F1407" w:rsidP="00EF0D0D">
      <w:pPr>
        <w:spacing w:line="240" w:lineRule="auto"/>
      </w:pPr>
      <w:r>
        <w:separator/>
      </w:r>
    </w:p>
  </w:footnote>
  <w:footnote w:type="continuationSeparator" w:id="0">
    <w:p w14:paraId="7AFE1F3B" w14:textId="77777777" w:rsidR="003F1407" w:rsidRDefault="003F1407" w:rsidP="00EF0D0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NDEzs7A0sbQwMTNV0lEKTi0uzszPAykwrAUABO2woSwAAAA="/>
  </w:docVars>
  <w:rsids>
    <w:rsidRoot w:val="005B7AD0"/>
    <w:rsid w:val="000019D6"/>
    <w:rsid w:val="00003C81"/>
    <w:rsid w:val="00003F6D"/>
    <w:rsid w:val="00004CA6"/>
    <w:rsid w:val="0001021C"/>
    <w:rsid w:val="00010950"/>
    <w:rsid w:val="00013D82"/>
    <w:rsid w:val="000214AD"/>
    <w:rsid w:val="0002196A"/>
    <w:rsid w:val="000273BA"/>
    <w:rsid w:val="00027CA8"/>
    <w:rsid w:val="00032678"/>
    <w:rsid w:val="00033D85"/>
    <w:rsid w:val="00035307"/>
    <w:rsid w:val="00036760"/>
    <w:rsid w:val="000377C1"/>
    <w:rsid w:val="00043425"/>
    <w:rsid w:val="00046076"/>
    <w:rsid w:val="000461C4"/>
    <w:rsid w:val="00050399"/>
    <w:rsid w:val="0005403B"/>
    <w:rsid w:val="00055736"/>
    <w:rsid w:val="00056902"/>
    <w:rsid w:val="00061B32"/>
    <w:rsid w:val="00062E10"/>
    <w:rsid w:val="0006342F"/>
    <w:rsid w:val="00070F32"/>
    <w:rsid w:val="000710F0"/>
    <w:rsid w:val="00071C52"/>
    <w:rsid w:val="000726A7"/>
    <w:rsid w:val="00072C58"/>
    <w:rsid w:val="00075645"/>
    <w:rsid w:val="000758A3"/>
    <w:rsid w:val="00075A9E"/>
    <w:rsid w:val="00075F81"/>
    <w:rsid w:val="00076190"/>
    <w:rsid w:val="00077984"/>
    <w:rsid w:val="00080CD1"/>
    <w:rsid w:val="00081FF8"/>
    <w:rsid w:val="00082563"/>
    <w:rsid w:val="00083BE0"/>
    <w:rsid w:val="00083C54"/>
    <w:rsid w:val="00083D3B"/>
    <w:rsid w:val="00086A31"/>
    <w:rsid w:val="00087C84"/>
    <w:rsid w:val="000907BA"/>
    <w:rsid w:val="000918CA"/>
    <w:rsid w:val="0009452C"/>
    <w:rsid w:val="00094B31"/>
    <w:rsid w:val="00095208"/>
    <w:rsid w:val="0009708B"/>
    <w:rsid w:val="000A045B"/>
    <w:rsid w:val="000A1394"/>
    <w:rsid w:val="000A3382"/>
    <w:rsid w:val="000A3529"/>
    <w:rsid w:val="000A35B6"/>
    <w:rsid w:val="000A7B4F"/>
    <w:rsid w:val="000B08C3"/>
    <w:rsid w:val="000B0B96"/>
    <w:rsid w:val="000B0BDA"/>
    <w:rsid w:val="000B19D9"/>
    <w:rsid w:val="000B250C"/>
    <w:rsid w:val="000B654C"/>
    <w:rsid w:val="000B666B"/>
    <w:rsid w:val="000B67E1"/>
    <w:rsid w:val="000C0D48"/>
    <w:rsid w:val="000C1A65"/>
    <w:rsid w:val="000C1F57"/>
    <w:rsid w:val="000C325B"/>
    <w:rsid w:val="000C462C"/>
    <w:rsid w:val="000C490C"/>
    <w:rsid w:val="000C5943"/>
    <w:rsid w:val="000C5F91"/>
    <w:rsid w:val="000D38D7"/>
    <w:rsid w:val="000D448F"/>
    <w:rsid w:val="000D5D14"/>
    <w:rsid w:val="000D7142"/>
    <w:rsid w:val="000E0F38"/>
    <w:rsid w:val="000E1A7E"/>
    <w:rsid w:val="000F3BE3"/>
    <w:rsid w:val="000F5988"/>
    <w:rsid w:val="000F66C9"/>
    <w:rsid w:val="00101630"/>
    <w:rsid w:val="00101BEB"/>
    <w:rsid w:val="0010279F"/>
    <w:rsid w:val="0010782A"/>
    <w:rsid w:val="0011401A"/>
    <w:rsid w:val="0011568C"/>
    <w:rsid w:val="00117B4C"/>
    <w:rsid w:val="00120BEF"/>
    <w:rsid w:val="001244F3"/>
    <w:rsid w:val="00125487"/>
    <w:rsid w:val="00125CDC"/>
    <w:rsid w:val="0012639E"/>
    <w:rsid w:val="00130C9C"/>
    <w:rsid w:val="001316B2"/>
    <w:rsid w:val="001319D4"/>
    <w:rsid w:val="001332FB"/>
    <w:rsid w:val="001342EA"/>
    <w:rsid w:val="00134951"/>
    <w:rsid w:val="0013602D"/>
    <w:rsid w:val="00140AA3"/>
    <w:rsid w:val="00140C5B"/>
    <w:rsid w:val="001416DC"/>
    <w:rsid w:val="00141EE4"/>
    <w:rsid w:val="00147ACD"/>
    <w:rsid w:val="00150E3F"/>
    <w:rsid w:val="001514E2"/>
    <w:rsid w:val="00153301"/>
    <w:rsid w:val="0015465C"/>
    <w:rsid w:val="00154970"/>
    <w:rsid w:val="00156E24"/>
    <w:rsid w:val="00164AAF"/>
    <w:rsid w:val="00174F93"/>
    <w:rsid w:val="00176836"/>
    <w:rsid w:val="00177C1A"/>
    <w:rsid w:val="00182528"/>
    <w:rsid w:val="00183966"/>
    <w:rsid w:val="00184488"/>
    <w:rsid w:val="00184D03"/>
    <w:rsid w:val="00185106"/>
    <w:rsid w:val="0018637E"/>
    <w:rsid w:val="00187E64"/>
    <w:rsid w:val="00190012"/>
    <w:rsid w:val="001919B8"/>
    <w:rsid w:val="001A05A4"/>
    <w:rsid w:val="001A0699"/>
    <w:rsid w:val="001A229F"/>
    <w:rsid w:val="001A269D"/>
    <w:rsid w:val="001A3035"/>
    <w:rsid w:val="001A36C6"/>
    <w:rsid w:val="001A518F"/>
    <w:rsid w:val="001A51CE"/>
    <w:rsid w:val="001A55C8"/>
    <w:rsid w:val="001A60FE"/>
    <w:rsid w:val="001B1D50"/>
    <w:rsid w:val="001B6274"/>
    <w:rsid w:val="001B71A4"/>
    <w:rsid w:val="001C2A60"/>
    <w:rsid w:val="001C43C0"/>
    <w:rsid w:val="001C7BFE"/>
    <w:rsid w:val="001C7E78"/>
    <w:rsid w:val="001D19D1"/>
    <w:rsid w:val="001D640E"/>
    <w:rsid w:val="001E01C7"/>
    <w:rsid w:val="001E0481"/>
    <w:rsid w:val="001E1FB2"/>
    <w:rsid w:val="001E4D8E"/>
    <w:rsid w:val="001E5073"/>
    <w:rsid w:val="001E58BA"/>
    <w:rsid w:val="001E746C"/>
    <w:rsid w:val="001E7477"/>
    <w:rsid w:val="001F0245"/>
    <w:rsid w:val="001F0E95"/>
    <w:rsid w:val="001F1FA7"/>
    <w:rsid w:val="001F26B2"/>
    <w:rsid w:val="001F282F"/>
    <w:rsid w:val="001F38BE"/>
    <w:rsid w:val="001F3A9B"/>
    <w:rsid w:val="001F6733"/>
    <w:rsid w:val="00200201"/>
    <w:rsid w:val="0020120F"/>
    <w:rsid w:val="002016D0"/>
    <w:rsid w:val="0020260E"/>
    <w:rsid w:val="00203022"/>
    <w:rsid w:val="0020465F"/>
    <w:rsid w:val="002100AF"/>
    <w:rsid w:val="00211716"/>
    <w:rsid w:val="002141F3"/>
    <w:rsid w:val="002206F6"/>
    <w:rsid w:val="00221923"/>
    <w:rsid w:val="002235A4"/>
    <w:rsid w:val="0022525F"/>
    <w:rsid w:val="00232DFA"/>
    <w:rsid w:val="00232EF5"/>
    <w:rsid w:val="002340B6"/>
    <w:rsid w:val="0023470B"/>
    <w:rsid w:val="002357EF"/>
    <w:rsid w:val="00236049"/>
    <w:rsid w:val="00236833"/>
    <w:rsid w:val="0024004A"/>
    <w:rsid w:val="0024022D"/>
    <w:rsid w:val="00240448"/>
    <w:rsid w:val="00240573"/>
    <w:rsid w:val="002449E2"/>
    <w:rsid w:val="0024612F"/>
    <w:rsid w:val="002464C4"/>
    <w:rsid w:val="00251467"/>
    <w:rsid w:val="002528A3"/>
    <w:rsid w:val="00254DED"/>
    <w:rsid w:val="00257242"/>
    <w:rsid w:val="0026146A"/>
    <w:rsid w:val="00261ACD"/>
    <w:rsid w:val="0026593F"/>
    <w:rsid w:val="00265F7A"/>
    <w:rsid w:val="00267856"/>
    <w:rsid w:val="002722AD"/>
    <w:rsid w:val="0027354E"/>
    <w:rsid w:val="002746AB"/>
    <w:rsid w:val="00274C33"/>
    <w:rsid w:val="00277E98"/>
    <w:rsid w:val="00281CD2"/>
    <w:rsid w:val="00282574"/>
    <w:rsid w:val="002849DC"/>
    <w:rsid w:val="00286F83"/>
    <w:rsid w:val="002871EE"/>
    <w:rsid w:val="0028727C"/>
    <w:rsid w:val="0028740A"/>
    <w:rsid w:val="002909EE"/>
    <w:rsid w:val="00291739"/>
    <w:rsid w:val="00294113"/>
    <w:rsid w:val="00294904"/>
    <w:rsid w:val="00295FDC"/>
    <w:rsid w:val="002A450A"/>
    <w:rsid w:val="002A500C"/>
    <w:rsid w:val="002A502D"/>
    <w:rsid w:val="002A53F5"/>
    <w:rsid w:val="002A5BB9"/>
    <w:rsid w:val="002A6201"/>
    <w:rsid w:val="002A734A"/>
    <w:rsid w:val="002B19D5"/>
    <w:rsid w:val="002B1FA4"/>
    <w:rsid w:val="002B28D3"/>
    <w:rsid w:val="002B4BBA"/>
    <w:rsid w:val="002C019B"/>
    <w:rsid w:val="002C1EFF"/>
    <w:rsid w:val="002C2C42"/>
    <w:rsid w:val="002C3DD1"/>
    <w:rsid w:val="002C661B"/>
    <w:rsid w:val="002E0AE4"/>
    <w:rsid w:val="002E1045"/>
    <w:rsid w:val="002E1A2B"/>
    <w:rsid w:val="002E3E9A"/>
    <w:rsid w:val="002E54B8"/>
    <w:rsid w:val="002E66E8"/>
    <w:rsid w:val="002E688C"/>
    <w:rsid w:val="002F4373"/>
    <w:rsid w:val="00310041"/>
    <w:rsid w:val="003137AE"/>
    <w:rsid w:val="00314E50"/>
    <w:rsid w:val="0031540E"/>
    <w:rsid w:val="00315986"/>
    <w:rsid w:val="00316468"/>
    <w:rsid w:val="003205B6"/>
    <w:rsid w:val="003214B2"/>
    <w:rsid w:val="00322A67"/>
    <w:rsid w:val="00323F3B"/>
    <w:rsid w:val="00326034"/>
    <w:rsid w:val="0032789C"/>
    <w:rsid w:val="003303FC"/>
    <w:rsid w:val="00330691"/>
    <w:rsid w:val="003314B0"/>
    <w:rsid w:val="0033186E"/>
    <w:rsid w:val="00333369"/>
    <w:rsid w:val="00334207"/>
    <w:rsid w:val="00337275"/>
    <w:rsid w:val="0034083B"/>
    <w:rsid w:val="003469E6"/>
    <w:rsid w:val="00346D73"/>
    <w:rsid w:val="0035008E"/>
    <w:rsid w:val="0035215B"/>
    <w:rsid w:val="0035328E"/>
    <w:rsid w:val="0035333B"/>
    <w:rsid w:val="0035590B"/>
    <w:rsid w:val="00357806"/>
    <w:rsid w:val="0036088D"/>
    <w:rsid w:val="003637B2"/>
    <w:rsid w:val="00373521"/>
    <w:rsid w:val="0037564C"/>
    <w:rsid w:val="0037571B"/>
    <w:rsid w:val="0038200B"/>
    <w:rsid w:val="003854DE"/>
    <w:rsid w:val="00386639"/>
    <w:rsid w:val="00390389"/>
    <w:rsid w:val="00395B0F"/>
    <w:rsid w:val="00396348"/>
    <w:rsid w:val="003A0D26"/>
    <w:rsid w:val="003A0F35"/>
    <w:rsid w:val="003A15C5"/>
    <w:rsid w:val="003A2610"/>
    <w:rsid w:val="003A6645"/>
    <w:rsid w:val="003A69D9"/>
    <w:rsid w:val="003B06FC"/>
    <w:rsid w:val="003B1718"/>
    <w:rsid w:val="003B2E28"/>
    <w:rsid w:val="003B3D68"/>
    <w:rsid w:val="003B6FF3"/>
    <w:rsid w:val="003C0065"/>
    <w:rsid w:val="003C0706"/>
    <w:rsid w:val="003C2117"/>
    <w:rsid w:val="003C2832"/>
    <w:rsid w:val="003C5289"/>
    <w:rsid w:val="003C5857"/>
    <w:rsid w:val="003C608A"/>
    <w:rsid w:val="003D0935"/>
    <w:rsid w:val="003D283F"/>
    <w:rsid w:val="003D3846"/>
    <w:rsid w:val="003D44B3"/>
    <w:rsid w:val="003D4824"/>
    <w:rsid w:val="003D644A"/>
    <w:rsid w:val="003D7BCF"/>
    <w:rsid w:val="003E271F"/>
    <w:rsid w:val="003E38B6"/>
    <w:rsid w:val="003E6022"/>
    <w:rsid w:val="003E6668"/>
    <w:rsid w:val="003E7A05"/>
    <w:rsid w:val="003E7A87"/>
    <w:rsid w:val="003F0DBA"/>
    <w:rsid w:val="003F118E"/>
    <w:rsid w:val="003F1407"/>
    <w:rsid w:val="003F1836"/>
    <w:rsid w:val="003F2E24"/>
    <w:rsid w:val="003F4193"/>
    <w:rsid w:val="003F5100"/>
    <w:rsid w:val="003F5623"/>
    <w:rsid w:val="0040401D"/>
    <w:rsid w:val="00404196"/>
    <w:rsid w:val="00407299"/>
    <w:rsid w:val="004101F4"/>
    <w:rsid w:val="004117DD"/>
    <w:rsid w:val="00411A88"/>
    <w:rsid w:val="00413489"/>
    <w:rsid w:val="00420259"/>
    <w:rsid w:val="00420B0D"/>
    <w:rsid w:val="004225DC"/>
    <w:rsid w:val="00422679"/>
    <w:rsid w:val="00422784"/>
    <w:rsid w:val="004229C4"/>
    <w:rsid w:val="0042466A"/>
    <w:rsid w:val="00424ACA"/>
    <w:rsid w:val="004261B3"/>
    <w:rsid w:val="00430D2F"/>
    <w:rsid w:val="00432541"/>
    <w:rsid w:val="004341B2"/>
    <w:rsid w:val="00434FEB"/>
    <w:rsid w:val="0043696B"/>
    <w:rsid w:val="00436EF7"/>
    <w:rsid w:val="004435E3"/>
    <w:rsid w:val="00450409"/>
    <w:rsid w:val="0045145B"/>
    <w:rsid w:val="004534C4"/>
    <w:rsid w:val="00453E88"/>
    <w:rsid w:val="004543E1"/>
    <w:rsid w:val="00454DAD"/>
    <w:rsid w:val="00455014"/>
    <w:rsid w:val="00460804"/>
    <w:rsid w:val="00460EBF"/>
    <w:rsid w:val="004613E5"/>
    <w:rsid w:val="00462A89"/>
    <w:rsid w:val="00463165"/>
    <w:rsid w:val="004643C2"/>
    <w:rsid w:val="004660A5"/>
    <w:rsid w:val="0046631F"/>
    <w:rsid w:val="00466627"/>
    <w:rsid w:val="00470C78"/>
    <w:rsid w:val="0047725C"/>
    <w:rsid w:val="004800D6"/>
    <w:rsid w:val="00480126"/>
    <w:rsid w:val="0048104C"/>
    <w:rsid w:val="0048162F"/>
    <w:rsid w:val="0048299E"/>
    <w:rsid w:val="00482E34"/>
    <w:rsid w:val="004832AE"/>
    <w:rsid w:val="00483987"/>
    <w:rsid w:val="004865B0"/>
    <w:rsid w:val="00487005"/>
    <w:rsid w:val="0049040E"/>
    <w:rsid w:val="004917BC"/>
    <w:rsid w:val="004942A3"/>
    <w:rsid w:val="004963BB"/>
    <w:rsid w:val="004A0847"/>
    <w:rsid w:val="004A1B86"/>
    <w:rsid w:val="004A28F5"/>
    <w:rsid w:val="004A3167"/>
    <w:rsid w:val="004B5223"/>
    <w:rsid w:val="004B53C4"/>
    <w:rsid w:val="004B597D"/>
    <w:rsid w:val="004C00E0"/>
    <w:rsid w:val="004C02DE"/>
    <w:rsid w:val="004C3721"/>
    <w:rsid w:val="004C39E7"/>
    <w:rsid w:val="004C3DC0"/>
    <w:rsid w:val="004C4E8C"/>
    <w:rsid w:val="004C7925"/>
    <w:rsid w:val="004D093D"/>
    <w:rsid w:val="004D5941"/>
    <w:rsid w:val="004D6189"/>
    <w:rsid w:val="004D739A"/>
    <w:rsid w:val="004E04BF"/>
    <w:rsid w:val="004E17F2"/>
    <w:rsid w:val="004E2295"/>
    <w:rsid w:val="004E3E07"/>
    <w:rsid w:val="004E3FB4"/>
    <w:rsid w:val="004E5AB0"/>
    <w:rsid w:val="004E6B07"/>
    <w:rsid w:val="004E6D23"/>
    <w:rsid w:val="004F4117"/>
    <w:rsid w:val="004F551F"/>
    <w:rsid w:val="004F6726"/>
    <w:rsid w:val="004F6793"/>
    <w:rsid w:val="004F6CAB"/>
    <w:rsid w:val="00504169"/>
    <w:rsid w:val="00504DB1"/>
    <w:rsid w:val="00505CF6"/>
    <w:rsid w:val="00510FDC"/>
    <w:rsid w:val="00512B6F"/>
    <w:rsid w:val="0051534F"/>
    <w:rsid w:val="00522E25"/>
    <w:rsid w:val="00525713"/>
    <w:rsid w:val="00525777"/>
    <w:rsid w:val="0052585D"/>
    <w:rsid w:val="00525906"/>
    <w:rsid w:val="005272FA"/>
    <w:rsid w:val="00533180"/>
    <w:rsid w:val="005405BA"/>
    <w:rsid w:val="00541094"/>
    <w:rsid w:val="005433A7"/>
    <w:rsid w:val="005434A4"/>
    <w:rsid w:val="0054539F"/>
    <w:rsid w:val="00545BA7"/>
    <w:rsid w:val="00546AC4"/>
    <w:rsid w:val="00547426"/>
    <w:rsid w:val="00547B2A"/>
    <w:rsid w:val="00547EEF"/>
    <w:rsid w:val="005502AA"/>
    <w:rsid w:val="00550A20"/>
    <w:rsid w:val="0055197C"/>
    <w:rsid w:val="005524D0"/>
    <w:rsid w:val="00553C8F"/>
    <w:rsid w:val="005570C3"/>
    <w:rsid w:val="005601AE"/>
    <w:rsid w:val="005607D1"/>
    <w:rsid w:val="00560B5B"/>
    <w:rsid w:val="0056127C"/>
    <w:rsid w:val="0056210E"/>
    <w:rsid w:val="00562237"/>
    <w:rsid w:val="00563C78"/>
    <w:rsid w:val="0056617C"/>
    <w:rsid w:val="00572419"/>
    <w:rsid w:val="00573FBC"/>
    <w:rsid w:val="00574717"/>
    <w:rsid w:val="0057496E"/>
    <w:rsid w:val="00575E72"/>
    <w:rsid w:val="00576295"/>
    <w:rsid w:val="005816BE"/>
    <w:rsid w:val="005827B8"/>
    <w:rsid w:val="00583814"/>
    <w:rsid w:val="00584D71"/>
    <w:rsid w:val="0059060B"/>
    <w:rsid w:val="00590B40"/>
    <w:rsid w:val="0059237D"/>
    <w:rsid w:val="005925DB"/>
    <w:rsid w:val="0059385B"/>
    <w:rsid w:val="00595B33"/>
    <w:rsid w:val="005A2E96"/>
    <w:rsid w:val="005A5C22"/>
    <w:rsid w:val="005A7958"/>
    <w:rsid w:val="005B13A2"/>
    <w:rsid w:val="005B3F11"/>
    <w:rsid w:val="005B5B9D"/>
    <w:rsid w:val="005B6FE1"/>
    <w:rsid w:val="005B7AD0"/>
    <w:rsid w:val="005B7D41"/>
    <w:rsid w:val="005C173A"/>
    <w:rsid w:val="005C34FF"/>
    <w:rsid w:val="005C3C9C"/>
    <w:rsid w:val="005C4045"/>
    <w:rsid w:val="005C4865"/>
    <w:rsid w:val="005C676E"/>
    <w:rsid w:val="005C6CAB"/>
    <w:rsid w:val="005C77AD"/>
    <w:rsid w:val="005D17F3"/>
    <w:rsid w:val="005D26E7"/>
    <w:rsid w:val="005D39CC"/>
    <w:rsid w:val="005D6993"/>
    <w:rsid w:val="005E0E62"/>
    <w:rsid w:val="005E2A90"/>
    <w:rsid w:val="005E6C2E"/>
    <w:rsid w:val="005E6C95"/>
    <w:rsid w:val="005F05E5"/>
    <w:rsid w:val="005F2CD1"/>
    <w:rsid w:val="005F3058"/>
    <w:rsid w:val="005F325A"/>
    <w:rsid w:val="005F717C"/>
    <w:rsid w:val="0060091A"/>
    <w:rsid w:val="00601C8F"/>
    <w:rsid w:val="00602320"/>
    <w:rsid w:val="0060273A"/>
    <w:rsid w:val="00605CDA"/>
    <w:rsid w:val="00606070"/>
    <w:rsid w:val="006072F0"/>
    <w:rsid w:val="006076F9"/>
    <w:rsid w:val="00607A44"/>
    <w:rsid w:val="006168BD"/>
    <w:rsid w:val="00622E8E"/>
    <w:rsid w:val="00622E9F"/>
    <w:rsid w:val="00623802"/>
    <w:rsid w:val="00623F00"/>
    <w:rsid w:val="006254BF"/>
    <w:rsid w:val="00625AF0"/>
    <w:rsid w:val="00627310"/>
    <w:rsid w:val="006304ED"/>
    <w:rsid w:val="006338BC"/>
    <w:rsid w:val="00634620"/>
    <w:rsid w:val="00634B7D"/>
    <w:rsid w:val="00634C9D"/>
    <w:rsid w:val="00635E71"/>
    <w:rsid w:val="00637474"/>
    <w:rsid w:val="00640FE8"/>
    <w:rsid w:val="00643C28"/>
    <w:rsid w:val="00644186"/>
    <w:rsid w:val="00644BF5"/>
    <w:rsid w:val="00644D20"/>
    <w:rsid w:val="00645C24"/>
    <w:rsid w:val="006467DB"/>
    <w:rsid w:val="00650123"/>
    <w:rsid w:val="0065064C"/>
    <w:rsid w:val="00651C7C"/>
    <w:rsid w:val="006526AD"/>
    <w:rsid w:val="00654147"/>
    <w:rsid w:val="00654984"/>
    <w:rsid w:val="00657CEA"/>
    <w:rsid w:val="00657FCA"/>
    <w:rsid w:val="006601AB"/>
    <w:rsid w:val="00660EC4"/>
    <w:rsid w:val="006651BF"/>
    <w:rsid w:val="00667D57"/>
    <w:rsid w:val="00672AB9"/>
    <w:rsid w:val="00673038"/>
    <w:rsid w:val="00675CF9"/>
    <w:rsid w:val="00680B11"/>
    <w:rsid w:val="006839F1"/>
    <w:rsid w:val="00684417"/>
    <w:rsid w:val="00684BD7"/>
    <w:rsid w:val="00691711"/>
    <w:rsid w:val="00691AEA"/>
    <w:rsid w:val="0069224C"/>
    <w:rsid w:val="00692489"/>
    <w:rsid w:val="00695779"/>
    <w:rsid w:val="00696F05"/>
    <w:rsid w:val="006A35B4"/>
    <w:rsid w:val="006A36B9"/>
    <w:rsid w:val="006A3D4B"/>
    <w:rsid w:val="006A3E16"/>
    <w:rsid w:val="006A47E7"/>
    <w:rsid w:val="006A4B5A"/>
    <w:rsid w:val="006A5563"/>
    <w:rsid w:val="006A6794"/>
    <w:rsid w:val="006B007B"/>
    <w:rsid w:val="006B1F31"/>
    <w:rsid w:val="006B22AA"/>
    <w:rsid w:val="006B2737"/>
    <w:rsid w:val="006B3CAF"/>
    <w:rsid w:val="006B6E95"/>
    <w:rsid w:val="006B7F22"/>
    <w:rsid w:val="006C1C73"/>
    <w:rsid w:val="006C4028"/>
    <w:rsid w:val="006C6027"/>
    <w:rsid w:val="006C6BE6"/>
    <w:rsid w:val="006C6D51"/>
    <w:rsid w:val="006C7283"/>
    <w:rsid w:val="006C734E"/>
    <w:rsid w:val="006D508C"/>
    <w:rsid w:val="006D614C"/>
    <w:rsid w:val="006D6406"/>
    <w:rsid w:val="006D6D8A"/>
    <w:rsid w:val="006E25F3"/>
    <w:rsid w:val="006E272B"/>
    <w:rsid w:val="006E4522"/>
    <w:rsid w:val="006E5110"/>
    <w:rsid w:val="006F111A"/>
    <w:rsid w:val="006F1245"/>
    <w:rsid w:val="006F55CC"/>
    <w:rsid w:val="006F5D36"/>
    <w:rsid w:val="006F6608"/>
    <w:rsid w:val="006F6C8F"/>
    <w:rsid w:val="00704D4C"/>
    <w:rsid w:val="007053B5"/>
    <w:rsid w:val="00706724"/>
    <w:rsid w:val="00710737"/>
    <w:rsid w:val="00711802"/>
    <w:rsid w:val="00712DDD"/>
    <w:rsid w:val="0071486C"/>
    <w:rsid w:val="007152D5"/>
    <w:rsid w:val="00716758"/>
    <w:rsid w:val="007179D6"/>
    <w:rsid w:val="00720DD6"/>
    <w:rsid w:val="007221A5"/>
    <w:rsid w:val="00722443"/>
    <w:rsid w:val="0072748E"/>
    <w:rsid w:val="00727A29"/>
    <w:rsid w:val="00727CA7"/>
    <w:rsid w:val="007309E7"/>
    <w:rsid w:val="00731578"/>
    <w:rsid w:val="007336F6"/>
    <w:rsid w:val="0074018A"/>
    <w:rsid w:val="0074246B"/>
    <w:rsid w:val="007430ED"/>
    <w:rsid w:val="00743FD3"/>
    <w:rsid w:val="00746EFE"/>
    <w:rsid w:val="00747512"/>
    <w:rsid w:val="007475FA"/>
    <w:rsid w:val="00747C24"/>
    <w:rsid w:val="0075196F"/>
    <w:rsid w:val="007519E5"/>
    <w:rsid w:val="0075213D"/>
    <w:rsid w:val="00753148"/>
    <w:rsid w:val="00757FE1"/>
    <w:rsid w:val="00760A3A"/>
    <w:rsid w:val="00761117"/>
    <w:rsid w:val="007638D9"/>
    <w:rsid w:val="00765675"/>
    <w:rsid w:val="0076575C"/>
    <w:rsid w:val="00767F35"/>
    <w:rsid w:val="00770BAD"/>
    <w:rsid w:val="0077541B"/>
    <w:rsid w:val="00775FFD"/>
    <w:rsid w:val="00777F5D"/>
    <w:rsid w:val="0078543A"/>
    <w:rsid w:val="007854E2"/>
    <w:rsid w:val="00785E0E"/>
    <w:rsid w:val="00786BDB"/>
    <w:rsid w:val="00786EF9"/>
    <w:rsid w:val="007925A4"/>
    <w:rsid w:val="00792671"/>
    <w:rsid w:val="007931FF"/>
    <w:rsid w:val="00794B54"/>
    <w:rsid w:val="00796161"/>
    <w:rsid w:val="00796CD4"/>
    <w:rsid w:val="007A28F1"/>
    <w:rsid w:val="007A42F9"/>
    <w:rsid w:val="007A5253"/>
    <w:rsid w:val="007B2643"/>
    <w:rsid w:val="007B3361"/>
    <w:rsid w:val="007B6D9D"/>
    <w:rsid w:val="007B70FC"/>
    <w:rsid w:val="007C0C37"/>
    <w:rsid w:val="007C6BE3"/>
    <w:rsid w:val="007C6C62"/>
    <w:rsid w:val="007C7486"/>
    <w:rsid w:val="007D03A1"/>
    <w:rsid w:val="007D08C8"/>
    <w:rsid w:val="007D22B1"/>
    <w:rsid w:val="007D2562"/>
    <w:rsid w:val="007D392B"/>
    <w:rsid w:val="007D638E"/>
    <w:rsid w:val="007E0A9F"/>
    <w:rsid w:val="007E392A"/>
    <w:rsid w:val="007F45BA"/>
    <w:rsid w:val="007F4B79"/>
    <w:rsid w:val="00801450"/>
    <w:rsid w:val="00803B45"/>
    <w:rsid w:val="00805EAC"/>
    <w:rsid w:val="00806344"/>
    <w:rsid w:val="00810BE6"/>
    <w:rsid w:val="008117EC"/>
    <w:rsid w:val="0081247F"/>
    <w:rsid w:val="00812CF4"/>
    <w:rsid w:val="008132F0"/>
    <w:rsid w:val="00816AB7"/>
    <w:rsid w:val="00824498"/>
    <w:rsid w:val="00824F1D"/>
    <w:rsid w:val="008319D1"/>
    <w:rsid w:val="00831E1A"/>
    <w:rsid w:val="00832854"/>
    <w:rsid w:val="00834728"/>
    <w:rsid w:val="008358A0"/>
    <w:rsid w:val="00836C2A"/>
    <w:rsid w:val="0083747C"/>
    <w:rsid w:val="0084115F"/>
    <w:rsid w:val="00842889"/>
    <w:rsid w:val="008432D7"/>
    <w:rsid w:val="0084354F"/>
    <w:rsid w:val="008437D3"/>
    <w:rsid w:val="00843E5D"/>
    <w:rsid w:val="008446DC"/>
    <w:rsid w:val="00845566"/>
    <w:rsid w:val="008472A0"/>
    <w:rsid w:val="00850018"/>
    <w:rsid w:val="00850C89"/>
    <w:rsid w:val="00850D5D"/>
    <w:rsid w:val="00851E56"/>
    <w:rsid w:val="00853398"/>
    <w:rsid w:val="00853CAF"/>
    <w:rsid w:val="00856FC8"/>
    <w:rsid w:val="00860371"/>
    <w:rsid w:val="0086110F"/>
    <w:rsid w:val="008648C5"/>
    <w:rsid w:val="0086658E"/>
    <w:rsid w:val="00866C72"/>
    <w:rsid w:val="00871DBD"/>
    <w:rsid w:val="0087207F"/>
    <w:rsid w:val="00872280"/>
    <w:rsid w:val="008764A9"/>
    <w:rsid w:val="0088374B"/>
    <w:rsid w:val="00885EED"/>
    <w:rsid w:val="008908A7"/>
    <w:rsid w:val="00891220"/>
    <w:rsid w:val="00894591"/>
    <w:rsid w:val="0089700C"/>
    <w:rsid w:val="008A1AD5"/>
    <w:rsid w:val="008B0D4D"/>
    <w:rsid w:val="008B14A1"/>
    <w:rsid w:val="008B5825"/>
    <w:rsid w:val="008B61D3"/>
    <w:rsid w:val="008C198C"/>
    <w:rsid w:val="008C3A7C"/>
    <w:rsid w:val="008C3A9D"/>
    <w:rsid w:val="008C511C"/>
    <w:rsid w:val="008C5DC1"/>
    <w:rsid w:val="008C7171"/>
    <w:rsid w:val="008C7800"/>
    <w:rsid w:val="008D198E"/>
    <w:rsid w:val="008D351C"/>
    <w:rsid w:val="008D4A0C"/>
    <w:rsid w:val="008D721D"/>
    <w:rsid w:val="008E1103"/>
    <w:rsid w:val="008E1F40"/>
    <w:rsid w:val="008E26C5"/>
    <w:rsid w:val="008E2D8B"/>
    <w:rsid w:val="008E30FB"/>
    <w:rsid w:val="008E468D"/>
    <w:rsid w:val="008F0104"/>
    <w:rsid w:val="008F1176"/>
    <w:rsid w:val="008F1E95"/>
    <w:rsid w:val="008F2D45"/>
    <w:rsid w:val="00900346"/>
    <w:rsid w:val="009009AA"/>
    <w:rsid w:val="00901378"/>
    <w:rsid w:val="00905B73"/>
    <w:rsid w:val="0090645E"/>
    <w:rsid w:val="0091025B"/>
    <w:rsid w:val="00915B53"/>
    <w:rsid w:val="00917410"/>
    <w:rsid w:val="00917E2C"/>
    <w:rsid w:val="00920435"/>
    <w:rsid w:val="0092099E"/>
    <w:rsid w:val="00920B93"/>
    <w:rsid w:val="0092173E"/>
    <w:rsid w:val="00924D23"/>
    <w:rsid w:val="00930A24"/>
    <w:rsid w:val="00932068"/>
    <w:rsid w:val="00933035"/>
    <w:rsid w:val="009344D7"/>
    <w:rsid w:val="0093482B"/>
    <w:rsid w:val="00934ED1"/>
    <w:rsid w:val="00937D30"/>
    <w:rsid w:val="00941CA0"/>
    <w:rsid w:val="009434F4"/>
    <w:rsid w:val="009478A1"/>
    <w:rsid w:val="00951083"/>
    <w:rsid w:val="00952AD3"/>
    <w:rsid w:val="009532DB"/>
    <w:rsid w:val="009540E8"/>
    <w:rsid w:val="00957CEB"/>
    <w:rsid w:val="00957D8B"/>
    <w:rsid w:val="00957E06"/>
    <w:rsid w:val="0096206C"/>
    <w:rsid w:val="009629E0"/>
    <w:rsid w:val="00967051"/>
    <w:rsid w:val="009704C5"/>
    <w:rsid w:val="00974737"/>
    <w:rsid w:val="00974C53"/>
    <w:rsid w:val="00975534"/>
    <w:rsid w:val="009770D9"/>
    <w:rsid w:val="00980308"/>
    <w:rsid w:val="00980A27"/>
    <w:rsid w:val="00980E70"/>
    <w:rsid w:val="009822AD"/>
    <w:rsid w:val="00984FB9"/>
    <w:rsid w:val="00985011"/>
    <w:rsid w:val="0098647F"/>
    <w:rsid w:val="00986899"/>
    <w:rsid w:val="0099124A"/>
    <w:rsid w:val="00993D8F"/>
    <w:rsid w:val="00996973"/>
    <w:rsid w:val="009A1ECA"/>
    <w:rsid w:val="009A5CF4"/>
    <w:rsid w:val="009A7DDB"/>
    <w:rsid w:val="009B1833"/>
    <w:rsid w:val="009B1B2C"/>
    <w:rsid w:val="009B4B86"/>
    <w:rsid w:val="009C0F2D"/>
    <w:rsid w:val="009C15A6"/>
    <w:rsid w:val="009C47B8"/>
    <w:rsid w:val="009C4EAA"/>
    <w:rsid w:val="009C54BA"/>
    <w:rsid w:val="009D0536"/>
    <w:rsid w:val="009D09FE"/>
    <w:rsid w:val="009D1F2F"/>
    <w:rsid w:val="009D2A08"/>
    <w:rsid w:val="009D43C5"/>
    <w:rsid w:val="009D4AB3"/>
    <w:rsid w:val="009D60CE"/>
    <w:rsid w:val="009D6C02"/>
    <w:rsid w:val="009D7AC7"/>
    <w:rsid w:val="009F01A0"/>
    <w:rsid w:val="009F3643"/>
    <w:rsid w:val="009F50E8"/>
    <w:rsid w:val="009F58D5"/>
    <w:rsid w:val="009F6DFA"/>
    <w:rsid w:val="009F6FB3"/>
    <w:rsid w:val="00A03029"/>
    <w:rsid w:val="00A06D65"/>
    <w:rsid w:val="00A0776E"/>
    <w:rsid w:val="00A07A15"/>
    <w:rsid w:val="00A11069"/>
    <w:rsid w:val="00A12C74"/>
    <w:rsid w:val="00A16A36"/>
    <w:rsid w:val="00A2072C"/>
    <w:rsid w:val="00A21208"/>
    <w:rsid w:val="00A22F95"/>
    <w:rsid w:val="00A23A6C"/>
    <w:rsid w:val="00A2487C"/>
    <w:rsid w:val="00A2677E"/>
    <w:rsid w:val="00A267E5"/>
    <w:rsid w:val="00A303E4"/>
    <w:rsid w:val="00A338E1"/>
    <w:rsid w:val="00A33DFD"/>
    <w:rsid w:val="00A34512"/>
    <w:rsid w:val="00A35DBA"/>
    <w:rsid w:val="00A408E6"/>
    <w:rsid w:val="00A41404"/>
    <w:rsid w:val="00A424A3"/>
    <w:rsid w:val="00A450F9"/>
    <w:rsid w:val="00A45DC1"/>
    <w:rsid w:val="00A4670F"/>
    <w:rsid w:val="00A509B6"/>
    <w:rsid w:val="00A50A9D"/>
    <w:rsid w:val="00A51948"/>
    <w:rsid w:val="00A525CA"/>
    <w:rsid w:val="00A52E74"/>
    <w:rsid w:val="00A56884"/>
    <w:rsid w:val="00A56DD4"/>
    <w:rsid w:val="00A5799B"/>
    <w:rsid w:val="00A63192"/>
    <w:rsid w:val="00A64807"/>
    <w:rsid w:val="00A64D6B"/>
    <w:rsid w:val="00A66E7E"/>
    <w:rsid w:val="00A67142"/>
    <w:rsid w:val="00A70188"/>
    <w:rsid w:val="00A70624"/>
    <w:rsid w:val="00A71372"/>
    <w:rsid w:val="00A714F8"/>
    <w:rsid w:val="00A71538"/>
    <w:rsid w:val="00A71D53"/>
    <w:rsid w:val="00A71E5A"/>
    <w:rsid w:val="00A72695"/>
    <w:rsid w:val="00A72EF4"/>
    <w:rsid w:val="00A74FE8"/>
    <w:rsid w:val="00A772AD"/>
    <w:rsid w:val="00A80CB3"/>
    <w:rsid w:val="00A84148"/>
    <w:rsid w:val="00A855BF"/>
    <w:rsid w:val="00A86739"/>
    <w:rsid w:val="00A87B1F"/>
    <w:rsid w:val="00A904EA"/>
    <w:rsid w:val="00A9102B"/>
    <w:rsid w:val="00A91DE8"/>
    <w:rsid w:val="00A9678F"/>
    <w:rsid w:val="00A96F95"/>
    <w:rsid w:val="00A97225"/>
    <w:rsid w:val="00AA16A5"/>
    <w:rsid w:val="00AA19A2"/>
    <w:rsid w:val="00AA1AE3"/>
    <w:rsid w:val="00AA1E78"/>
    <w:rsid w:val="00AB1F8F"/>
    <w:rsid w:val="00AB5F78"/>
    <w:rsid w:val="00AB727E"/>
    <w:rsid w:val="00AC16AB"/>
    <w:rsid w:val="00AC2266"/>
    <w:rsid w:val="00AC59F6"/>
    <w:rsid w:val="00AC5DBF"/>
    <w:rsid w:val="00AD5142"/>
    <w:rsid w:val="00AD58A0"/>
    <w:rsid w:val="00AD6B1A"/>
    <w:rsid w:val="00AD74AA"/>
    <w:rsid w:val="00AD7A0B"/>
    <w:rsid w:val="00AE027E"/>
    <w:rsid w:val="00AE1343"/>
    <w:rsid w:val="00AE213C"/>
    <w:rsid w:val="00AE7F4B"/>
    <w:rsid w:val="00AF08AC"/>
    <w:rsid w:val="00AF49AA"/>
    <w:rsid w:val="00AF6319"/>
    <w:rsid w:val="00AF63BC"/>
    <w:rsid w:val="00AF7053"/>
    <w:rsid w:val="00B0130D"/>
    <w:rsid w:val="00B018B0"/>
    <w:rsid w:val="00B04284"/>
    <w:rsid w:val="00B045A1"/>
    <w:rsid w:val="00B06BAB"/>
    <w:rsid w:val="00B12349"/>
    <w:rsid w:val="00B1367C"/>
    <w:rsid w:val="00B140DA"/>
    <w:rsid w:val="00B146D5"/>
    <w:rsid w:val="00B14EE6"/>
    <w:rsid w:val="00B14F4C"/>
    <w:rsid w:val="00B15122"/>
    <w:rsid w:val="00B16871"/>
    <w:rsid w:val="00B202A9"/>
    <w:rsid w:val="00B25FA5"/>
    <w:rsid w:val="00B308C0"/>
    <w:rsid w:val="00B314FF"/>
    <w:rsid w:val="00B31FF3"/>
    <w:rsid w:val="00B3405C"/>
    <w:rsid w:val="00B3559E"/>
    <w:rsid w:val="00B3653B"/>
    <w:rsid w:val="00B42E5B"/>
    <w:rsid w:val="00B44BE4"/>
    <w:rsid w:val="00B45744"/>
    <w:rsid w:val="00B516AA"/>
    <w:rsid w:val="00B52042"/>
    <w:rsid w:val="00B60B63"/>
    <w:rsid w:val="00B6124B"/>
    <w:rsid w:val="00B62FAE"/>
    <w:rsid w:val="00B638CA"/>
    <w:rsid w:val="00B652F4"/>
    <w:rsid w:val="00B65C94"/>
    <w:rsid w:val="00B71405"/>
    <w:rsid w:val="00B7226E"/>
    <w:rsid w:val="00B729D4"/>
    <w:rsid w:val="00B73B47"/>
    <w:rsid w:val="00B76451"/>
    <w:rsid w:val="00B77A7B"/>
    <w:rsid w:val="00B80409"/>
    <w:rsid w:val="00B804A3"/>
    <w:rsid w:val="00B80619"/>
    <w:rsid w:val="00B81058"/>
    <w:rsid w:val="00B82E56"/>
    <w:rsid w:val="00B86966"/>
    <w:rsid w:val="00B91AF5"/>
    <w:rsid w:val="00B91D10"/>
    <w:rsid w:val="00B924B5"/>
    <w:rsid w:val="00B9733A"/>
    <w:rsid w:val="00B97AA3"/>
    <w:rsid w:val="00BA082C"/>
    <w:rsid w:val="00BA3271"/>
    <w:rsid w:val="00BA3C44"/>
    <w:rsid w:val="00BA444C"/>
    <w:rsid w:val="00BA636A"/>
    <w:rsid w:val="00BA71FE"/>
    <w:rsid w:val="00BB0BAD"/>
    <w:rsid w:val="00BB198C"/>
    <w:rsid w:val="00BB2ED6"/>
    <w:rsid w:val="00BB33B8"/>
    <w:rsid w:val="00BB4460"/>
    <w:rsid w:val="00BB572A"/>
    <w:rsid w:val="00BC2590"/>
    <w:rsid w:val="00BC2A0F"/>
    <w:rsid w:val="00BC4353"/>
    <w:rsid w:val="00BC4D8F"/>
    <w:rsid w:val="00BC6BA2"/>
    <w:rsid w:val="00BC7019"/>
    <w:rsid w:val="00BC70BE"/>
    <w:rsid w:val="00BD00BF"/>
    <w:rsid w:val="00BD0A32"/>
    <w:rsid w:val="00BD2B85"/>
    <w:rsid w:val="00BD3B3E"/>
    <w:rsid w:val="00BD5082"/>
    <w:rsid w:val="00BD63AA"/>
    <w:rsid w:val="00BE4355"/>
    <w:rsid w:val="00BE5234"/>
    <w:rsid w:val="00BE5923"/>
    <w:rsid w:val="00BE5C9E"/>
    <w:rsid w:val="00BE6B41"/>
    <w:rsid w:val="00BE7648"/>
    <w:rsid w:val="00BF025E"/>
    <w:rsid w:val="00BF3D14"/>
    <w:rsid w:val="00BF44E7"/>
    <w:rsid w:val="00BF5A1A"/>
    <w:rsid w:val="00BF60FC"/>
    <w:rsid w:val="00BF7212"/>
    <w:rsid w:val="00C01CDE"/>
    <w:rsid w:val="00C02134"/>
    <w:rsid w:val="00C05353"/>
    <w:rsid w:val="00C057FD"/>
    <w:rsid w:val="00C07389"/>
    <w:rsid w:val="00C1042D"/>
    <w:rsid w:val="00C11E5B"/>
    <w:rsid w:val="00C1223C"/>
    <w:rsid w:val="00C13754"/>
    <w:rsid w:val="00C15DC2"/>
    <w:rsid w:val="00C21BB8"/>
    <w:rsid w:val="00C2697C"/>
    <w:rsid w:val="00C26DAA"/>
    <w:rsid w:val="00C27EBC"/>
    <w:rsid w:val="00C3002C"/>
    <w:rsid w:val="00C30EC1"/>
    <w:rsid w:val="00C32790"/>
    <w:rsid w:val="00C346D6"/>
    <w:rsid w:val="00C37813"/>
    <w:rsid w:val="00C3795F"/>
    <w:rsid w:val="00C37CE4"/>
    <w:rsid w:val="00C40C6D"/>
    <w:rsid w:val="00C43726"/>
    <w:rsid w:val="00C4540B"/>
    <w:rsid w:val="00C508DF"/>
    <w:rsid w:val="00C50DCA"/>
    <w:rsid w:val="00C52D3B"/>
    <w:rsid w:val="00C5441E"/>
    <w:rsid w:val="00C54977"/>
    <w:rsid w:val="00C5557D"/>
    <w:rsid w:val="00C57FF1"/>
    <w:rsid w:val="00C602FE"/>
    <w:rsid w:val="00C61294"/>
    <w:rsid w:val="00C65823"/>
    <w:rsid w:val="00C6606C"/>
    <w:rsid w:val="00C662B1"/>
    <w:rsid w:val="00C677B4"/>
    <w:rsid w:val="00C67BDA"/>
    <w:rsid w:val="00C7372D"/>
    <w:rsid w:val="00C73E1A"/>
    <w:rsid w:val="00C74603"/>
    <w:rsid w:val="00C80186"/>
    <w:rsid w:val="00C80440"/>
    <w:rsid w:val="00C8381F"/>
    <w:rsid w:val="00C901EA"/>
    <w:rsid w:val="00C91143"/>
    <w:rsid w:val="00C919CE"/>
    <w:rsid w:val="00C92BAC"/>
    <w:rsid w:val="00C93030"/>
    <w:rsid w:val="00C934B1"/>
    <w:rsid w:val="00CA16C2"/>
    <w:rsid w:val="00CA1B9F"/>
    <w:rsid w:val="00CA4887"/>
    <w:rsid w:val="00CA5255"/>
    <w:rsid w:val="00CA537E"/>
    <w:rsid w:val="00CA5DC1"/>
    <w:rsid w:val="00CA5FC2"/>
    <w:rsid w:val="00CA731F"/>
    <w:rsid w:val="00CB0670"/>
    <w:rsid w:val="00CB1AEF"/>
    <w:rsid w:val="00CB219F"/>
    <w:rsid w:val="00CB2AF5"/>
    <w:rsid w:val="00CB70D3"/>
    <w:rsid w:val="00CB75F2"/>
    <w:rsid w:val="00CC0682"/>
    <w:rsid w:val="00CC1DDC"/>
    <w:rsid w:val="00CC26B0"/>
    <w:rsid w:val="00CC38CB"/>
    <w:rsid w:val="00CC6572"/>
    <w:rsid w:val="00CC71DD"/>
    <w:rsid w:val="00CD3328"/>
    <w:rsid w:val="00CE0E37"/>
    <w:rsid w:val="00CE2732"/>
    <w:rsid w:val="00CE3D53"/>
    <w:rsid w:val="00CE406A"/>
    <w:rsid w:val="00CF4D2F"/>
    <w:rsid w:val="00CF5900"/>
    <w:rsid w:val="00D026EC"/>
    <w:rsid w:val="00D0514A"/>
    <w:rsid w:val="00D05FEF"/>
    <w:rsid w:val="00D13743"/>
    <w:rsid w:val="00D14808"/>
    <w:rsid w:val="00D153DB"/>
    <w:rsid w:val="00D16481"/>
    <w:rsid w:val="00D21783"/>
    <w:rsid w:val="00D2332F"/>
    <w:rsid w:val="00D278C9"/>
    <w:rsid w:val="00D3517B"/>
    <w:rsid w:val="00D3583B"/>
    <w:rsid w:val="00D4169D"/>
    <w:rsid w:val="00D43955"/>
    <w:rsid w:val="00D4434B"/>
    <w:rsid w:val="00D45014"/>
    <w:rsid w:val="00D50BBE"/>
    <w:rsid w:val="00D52D78"/>
    <w:rsid w:val="00D54834"/>
    <w:rsid w:val="00D558DC"/>
    <w:rsid w:val="00D57A95"/>
    <w:rsid w:val="00D61050"/>
    <w:rsid w:val="00D61D43"/>
    <w:rsid w:val="00D61DF1"/>
    <w:rsid w:val="00D62845"/>
    <w:rsid w:val="00D63253"/>
    <w:rsid w:val="00D66444"/>
    <w:rsid w:val="00D66E77"/>
    <w:rsid w:val="00D66F04"/>
    <w:rsid w:val="00D67B9F"/>
    <w:rsid w:val="00D67BC6"/>
    <w:rsid w:val="00D67D27"/>
    <w:rsid w:val="00D75E99"/>
    <w:rsid w:val="00D7662D"/>
    <w:rsid w:val="00D80735"/>
    <w:rsid w:val="00D80977"/>
    <w:rsid w:val="00D81E6E"/>
    <w:rsid w:val="00D83FFF"/>
    <w:rsid w:val="00D87AC7"/>
    <w:rsid w:val="00D94075"/>
    <w:rsid w:val="00D94632"/>
    <w:rsid w:val="00D95CDC"/>
    <w:rsid w:val="00DA4035"/>
    <w:rsid w:val="00DA7B3A"/>
    <w:rsid w:val="00DB128F"/>
    <w:rsid w:val="00DB2148"/>
    <w:rsid w:val="00DB3AAD"/>
    <w:rsid w:val="00DB3D78"/>
    <w:rsid w:val="00DB58BD"/>
    <w:rsid w:val="00DB763D"/>
    <w:rsid w:val="00DC1ABC"/>
    <w:rsid w:val="00DC4A67"/>
    <w:rsid w:val="00DC6516"/>
    <w:rsid w:val="00DC66A4"/>
    <w:rsid w:val="00DC6A9E"/>
    <w:rsid w:val="00DC6EA4"/>
    <w:rsid w:val="00DC6F00"/>
    <w:rsid w:val="00DD1313"/>
    <w:rsid w:val="00DD5409"/>
    <w:rsid w:val="00DE16AB"/>
    <w:rsid w:val="00DE173D"/>
    <w:rsid w:val="00DE310D"/>
    <w:rsid w:val="00DE3400"/>
    <w:rsid w:val="00DE6CFF"/>
    <w:rsid w:val="00DF1442"/>
    <w:rsid w:val="00DF3800"/>
    <w:rsid w:val="00DF3C9A"/>
    <w:rsid w:val="00DF5776"/>
    <w:rsid w:val="00DF5DF0"/>
    <w:rsid w:val="00DF70DC"/>
    <w:rsid w:val="00E021EC"/>
    <w:rsid w:val="00E041D6"/>
    <w:rsid w:val="00E04365"/>
    <w:rsid w:val="00E046FE"/>
    <w:rsid w:val="00E050A3"/>
    <w:rsid w:val="00E058DF"/>
    <w:rsid w:val="00E119F0"/>
    <w:rsid w:val="00E13AAD"/>
    <w:rsid w:val="00E14543"/>
    <w:rsid w:val="00E14AFB"/>
    <w:rsid w:val="00E23026"/>
    <w:rsid w:val="00E25CD9"/>
    <w:rsid w:val="00E261B8"/>
    <w:rsid w:val="00E276F6"/>
    <w:rsid w:val="00E27F46"/>
    <w:rsid w:val="00E30DAB"/>
    <w:rsid w:val="00E310C5"/>
    <w:rsid w:val="00E333CB"/>
    <w:rsid w:val="00E33B4F"/>
    <w:rsid w:val="00E34278"/>
    <w:rsid w:val="00E35898"/>
    <w:rsid w:val="00E35A20"/>
    <w:rsid w:val="00E35B95"/>
    <w:rsid w:val="00E37523"/>
    <w:rsid w:val="00E43211"/>
    <w:rsid w:val="00E43D58"/>
    <w:rsid w:val="00E5073B"/>
    <w:rsid w:val="00E51353"/>
    <w:rsid w:val="00E51D07"/>
    <w:rsid w:val="00E555DD"/>
    <w:rsid w:val="00E55679"/>
    <w:rsid w:val="00E61839"/>
    <w:rsid w:val="00E66C16"/>
    <w:rsid w:val="00E670F9"/>
    <w:rsid w:val="00E67F7E"/>
    <w:rsid w:val="00E702EB"/>
    <w:rsid w:val="00E73737"/>
    <w:rsid w:val="00E739CD"/>
    <w:rsid w:val="00E765EA"/>
    <w:rsid w:val="00E811A5"/>
    <w:rsid w:val="00E823AE"/>
    <w:rsid w:val="00E92EFE"/>
    <w:rsid w:val="00E9631F"/>
    <w:rsid w:val="00E96B4F"/>
    <w:rsid w:val="00EA0550"/>
    <w:rsid w:val="00EA242A"/>
    <w:rsid w:val="00EA71FC"/>
    <w:rsid w:val="00EB0123"/>
    <w:rsid w:val="00EB0519"/>
    <w:rsid w:val="00EB1CD9"/>
    <w:rsid w:val="00EB2E6F"/>
    <w:rsid w:val="00EB45FD"/>
    <w:rsid w:val="00EB4CE3"/>
    <w:rsid w:val="00EB5518"/>
    <w:rsid w:val="00EB783A"/>
    <w:rsid w:val="00EB7E5C"/>
    <w:rsid w:val="00EC5789"/>
    <w:rsid w:val="00EC57BC"/>
    <w:rsid w:val="00EC6411"/>
    <w:rsid w:val="00EC6FF9"/>
    <w:rsid w:val="00ED10C1"/>
    <w:rsid w:val="00ED586B"/>
    <w:rsid w:val="00ED5B0B"/>
    <w:rsid w:val="00ED70B1"/>
    <w:rsid w:val="00ED70D5"/>
    <w:rsid w:val="00EE1C32"/>
    <w:rsid w:val="00EE37FA"/>
    <w:rsid w:val="00EE4836"/>
    <w:rsid w:val="00EE5EE9"/>
    <w:rsid w:val="00EF0636"/>
    <w:rsid w:val="00EF0D0D"/>
    <w:rsid w:val="00EF44F7"/>
    <w:rsid w:val="00EF67DE"/>
    <w:rsid w:val="00F01158"/>
    <w:rsid w:val="00F01E45"/>
    <w:rsid w:val="00F02C4B"/>
    <w:rsid w:val="00F03625"/>
    <w:rsid w:val="00F07F5D"/>
    <w:rsid w:val="00F118B1"/>
    <w:rsid w:val="00F13A43"/>
    <w:rsid w:val="00F14F53"/>
    <w:rsid w:val="00F15350"/>
    <w:rsid w:val="00F15BCB"/>
    <w:rsid w:val="00F16141"/>
    <w:rsid w:val="00F16603"/>
    <w:rsid w:val="00F16B0B"/>
    <w:rsid w:val="00F30A98"/>
    <w:rsid w:val="00F30B83"/>
    <w:rsid w:val="00F33595"/>
    <w:rsid w:val="00F33BA1"/>
    <w:rsid w:val="00F34B44"/>
    <w:rsid w:val="00F35D81"/>
    <w:rsid w:val="00F36FC1"/>
    <w:rsid w:val="00F378E2"/>
    <w:rsid w:val="00F4195D"/>
    <w:rsid w:val="00F426DF"/>
    <w:rsid w:val="00F42C33"/>
    <w:rsid w:val="00F505E1"/>
    <w:rsid w:val="00F51180"/>
    <w:rsid w:val="00F51320"/>
    <w:rsid w:val="00F527C2"/>
    <w:rsid w:val="00F53C68"/>
    <w:rsid w:val="00F6343F"/>
    <w:rsid w:val="00F64080"/>
    <w:rsid w:val="00F645D8"/>
    <w:rsid w:val="00F65C4E"/>
    <w:rsid w:val="00F6627C"/>
    <w:rsid w:val="00F66668"/>
    <w:rsid w:val="00F671A1"/>
    <w:rsid w:val="00F70004"/>
    <w:rsid w:val="00F701D1"/>
    <w:rsid w:val="00F72DED"/>
    <w:rsid w:val="00F81C0B"/>
    <w:rsid w:val="00F83497"/>
    <w:rsid w:val="00F8618E"/>
    <w:rsid w:val="00F87B62"/>
    <w:rsid w:val="00F907B5"/>
    <w:rsid w:val="00F916F4"/>
    <w:rsid w:val="00F97212"/>
    <w:rsid w:val="00F97B89"/>
    <w:rsid w:val="00FA47E5"/>
    <w:rsid w:val="00FA4C8A"/>
    <w:rsid w:val="00FA7030"/>
    <w:rsid w:val="00FA76FA"/>
    <w:rsid w:val="00FA7F1A"/>
    <w:rsid w:val="00FB07CF"/>
    <w:rsid w:val="00FB0AA3"/>
    <w:rsid w:val="00FB1EA2"/>
    <w:rsid w:val="00FB28E8"/>
    <w:rsid w:val="00FB41A8"/>
    <w:rsid w:val="00FB4B1E"/>
    <w:rsid w:val="00FB792E"/>
    <w:rsid w:val="00FC25C2"/>
    <w:rsid w:val="00FC4378"/>
    <w:rsid w:val="00FC4EE7"/>
    <w:rsid w:val="00FC5B2F"/>
    <w:rsid w:val="00FC7103"/>
    <w:rsid w:val="00FC7119"/>
    <w:rsid w:val="00FC78FE"/>
    <w:rsid w:val="00FC7925"/>
    <w:rsid w:val="00FD0887"/>
    <w:rsid w:val="00FD08B6"/>
    <w:rsid w:val="00FD0960"/>
    <w:rsid w:val="00FD0BA7"/>
    <w:rsid w:val="00FD0F9A"/>
    <w:rsid w:val="00FD3BF2"/>
    <w:rsid w:val="00FD3FDE"/>
    <w:rsid w:val="00FD4246"/>
    <w:rsid w:val="00FD6D45"/>
    <w:rsid w:val="00FD7FF8"/>
    <w:rsid w:val="00FE0AED"/>
    <w:rsid w:val="00FE1E8B"/>
    <w:rsid w:val="00FE1F62"/>
    <w:rsid w:val="00FE4170"/>
    <w:rsid w:val="00FE6C94"/>
    <w:rsid w:val="00FF00E3"/>
    <w:rsid w:val="00FF1BE0"/>
    <w:rsid w:val="00FF2854"/>
    <w:rsid w:val="00FF324C"/>
    <w:rsid w:val="00FF48A7"/>
    <w:rsid w:val="00FF5752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C5F845"/>
  <w15:docId w15:val="{7118BFCB-9A19-40CA-B4C6-AC270C50A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spacing w:line="42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475FA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F0D0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F0D0D"/>
  </w:style>
  <w:style w:type="paragraph" w:styleId="a6">
    <w:name w:val="footer"/>
    <w:basedOn w:val="a"/>
    <w:link w:val="a7"/>
    <w:uiPriority w:val="99"/>
    <w:unhideWhenUsed/>
    <w:rsid w:val="00EF0D0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F0D0D"/>
  </w:style>
  <w:style w:type="character" w:styleId="a8">
    <w:name w:val="Unresolved Mention"/>
    <w:basedOn w:val="a0"/>
    <w:uiPriority w:val="99"/>
    <w:semiHidden/>
    <w:unhideWhenUsed/>
    <w:rsid w:val="00463165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EA24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9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jcsir2026_rakkai-owner@seppyo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00C8A-3C4F-48D8-90F6-7DDB06BB9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938</Words>
  <Characters>5348</Characters>
  <Application>Microsoft Office Word</Application>
  <DocSecurity>0</DocSecurity>
  <Lines>44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ouseComputer PC</Company>
  <LinksUpToDate>false</LinksUpToDate>
  <CharactersWithSpaces>6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.machida</dc:creator>
  <cp:lastModifiedBy>y3harada</cp:lastModifiedBy>
  <cp:revision>15</cp:revision>
  <cp:lastPrinted>2017-07-12T06:51:00Z</cp:lastPrinted>
  <dcterms:created xsi:type="dcterms:W3CDTF">2017-07-12T05:44:00Z</dcterms:created>
  <dcterms:modified xsi:type="dcterms:W3CDTF">2026-04-27T07:41:00Z</dcterms:modified>
</cp:coreProperties>
</file>